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38CE1BE" w14:textId="0A52B2B3" w:rsidR="005B05B9" w:rsidRPr="00B83583" w:rsidRDefault="00B83583" w:rsidP="00B83583">
      <w:pPr>
        <w:pStyle w:val="1"/>
        <w:jc w:val="center"/>
      </w:pPr>
      <w:r>
        <w:t>Lab</w:t>
      </w:r>
      <w:r w:rsidR="00D846DC">
        <w:t xml:space="preserve">: </w:t>
      </w:r>
      <w:r>
        <w:t>Data Types and Variables</w:t>
      </w:r>
    </w:p>
    <w:p w14:paraId="6825320A" w14:textId="6B703B12" w:rsidR="008B72D9" w:rsidRPr="00382044" w:rsidRDefault="001B1A2C" w:rsidP="008B72D9">
      <w:pPr>
        <w:spacing w:before="40" w:after="40"/>
        <w:jc w:val="center"/>
        <w:rPr>
          <w:lang w:val="bg-BG"/>
        </w:rPr>
      </w:pPr>
      <w:r>
        <w:t>Submit your solutions here</w:t>
      </w:r>
      <w:r w:rsidR="005B05B9" w:rsidRPr="00B84926">
        <w:rPr>
          <w:lang w:val="bg-BG"/>
        </w:rPr>
        <w:t>:</w:t>
      </w:r>
      <w:r w:rsidR="00137660" w:rsidRPr="00137660">
        <w:rPr>
          <w:lang w:val="bg-BG"/>
        </w:rPr>
        <w:t xml:space="preserve"> </w:t>
      </w:r>
      <w:hyperlink r:id="rId11" w:history="1">
        <w:r w:rsidR="00F33287" w:rsidRPr="00F33287">
          <w:rPr>
            <w:rStyle w:val="a9"/>
            <w:lang w:val="bg-BG"/>
          </w:rPr>
          <w:t>https://judge.softuni.org/Contests/4625/Data-Types-and-Variables-Lab</w:t>
        </w:r>
      </w:hyperlink>
    </w:p>
    <w:p w14:paraId="6B4C5B88" w14:textId="768C6D10" w:rsidR="00077EB2" w:rsidRDefault="00077EB2" w:rsidP="00D07ABF">
      <w:pPr>
        <w:pStyle w:val="2"/>
        <w:numPr>
          <w:ilvl w:val="0"/>
          <w:numId w:val="46"/>
        </w:numPr>
        <w:jc w:val="both"/>
      </w:pPr>
      <w:r>
        <w:t>Hello C#</w:t>
      </w:r>
    </w:p>
    <w:p w14:paraId="6B60727B" w14:textId="77777777" w:rsidR="00077EB2" w:rsidRPr="002F3EFF" w:rsidRDefault="00077EB2" w:rsidP="00D07ABF">
      <w:pPr>
        <w:ind w:firstLine="360"/>
      </w:pPr>
      <w:r w:rsidRPr="00A36035">
        <w:t>Write a program that</w:t>
      </w:r>
      <w:r>
        <w:t xml:space="preserve">, </w:t>
      </w:r>
      <w:r w:rsidRPr="002F3EFF">
        <w:rPr>
          <w:b/>
          <w:bCs/>
        </w:rPr>
        <w:t>prints "</w:t>
      </w:r>
      <w:r w:rsidRPr="002F3EFF">
        <w:rPr>
          <w:rFonts w:ascii="Consolas" w:hAnsi="Consolas"/>
          <w:b/>
          <w:bCs/>
        </w:rPr>
        <w:t xml:space="preserve">Hello </w:t>
      </w:r>
      <w:r>
        <w:rPr>
          <w:rFonts w:ascii="Consolas" w:hAnsi="Consolas"/>
          <w:b/>
          <w:bCs/>
        </w:rPr>
        <w:t>C#</w:t>
      </w:r>
      <w:r w:rsidRPr="002F3EFF">
        <w:rPr>
          <w:b/>
          <w:bCs/>
        </w:rPr>
        <w:t>"</w:t>
      </w:r>
      <w:r w:rsidRPr="002F3EFF">
        <w:t xml:space="preserve"> on the console</w:t>
      </w:r>
      <w:r>
        <w:t>.</w:t>
      </w:r>
    </w:p>
    <w:p w14:paraId="6E14BF1C" w14:textId="77777777" w:rsidR="00077EB2" w:rsidRPr="00FF3E01" w:rsidRDefault="00077EB2" w:rsidP="00D07ABF">
      <w:pPr>
        <w:pStyle w:val="3"/>
        <w:ind w:firstLine="360"/>
        <w:rPr>
          <w:lang w:val="bg-BG"/>
        </w:rPr>
      </w:pPr>
      <w:r>
        <w:t>Example</w:t>
      </w:r>
    </w:p>
    <w:tbl>
      <w:tblPr>
        <w:tblStyle w:val="af"/>
        <w:tblW w:w="0" w:type="auto"/>
        <w:tblInd w:w="49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01"/>
        <w:gridCol w:w="2126"/>
      </w:tblGrid>
      <w:tr w:rsidR="00077EB2" w:rsidRPr="00CB3FE8" w14:paraId="2CDD540B" w14:textId="77777777" w:rsidTr="00D07ABF">
        <w:tc>
          <w:tcPr>
            <w:tcW w:w="1801" w:type="dxa"/>
            <w:shd w:val="clear" w:color="auto" w:fill="D9D9D9" w:themeFill="background1" w:themeFillShade="D9"/>
            <w:vAlign w:val="center"/>
          </w:tcPr>
          <w:p w14:paraId="2CF47AB4" w14:textId="77777777" w:rsidR="00077EB2" w:rsidRPr="00CB3FE8" w:rsidRDefault="00077EB2" w:rsidP="008F7233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  <w:vAlign w:val="center"/>
          </w:tcPr>
          <w:p w14:paraId="3A1403AA" w14:textId="77777777" w:rsidR="00077EB2" w:rsidRPr="00CB3FE8" w:rsidRDefault="00077EB2" w:rsidP="008F7233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077EB2" w:rsidRPr="00CB3FE8" w14:paraId="59288B8E" w14:textId="77777777" w:rsidTr="00D07ABF">
        <w:trPr>
          <w:trHeight w:val="20"/>
        </w:trPr>
        <w:tc>
          <w:tcPr>
            <w:tcW w:w="1801" w:type="dxa"/>
            <w:shd w:val="clear" w:color="auto" w:fill="auto"/>
          </w:tcPr>
          <w:p w14:paraId="41EE082E" w14:textId="77777777" w:rsidR="00077EB2" w:rsidRPr="002F3EFF" w:rsidRDefault="00077EB2" w:rsidP="008F7233">
            <w:pPr>
              <w:spacing w:before="0" w:after="0"/>
              <w:rPr>
                <w:rFonts w:ascii="Consolas" w:hAnsi="Consolas"/>
                <w:i/>
                <w:iCs/>
                <w:noProof/>
              </w:rPr>
            </w:pPr>
            <w:r w:rsidRPr="002F3EFF">
              <w:rPr>
                <w:rFonts w:ascii="Consolas" w:hAnsi="Consolas"/>
                <w:i/>
                <w:iCs/>
                <w:noProof/>
              </w:rPr>
              <w:t>(no input)</w:t>
            </w:r>
          </w:p>
        </w:tc>
        <w:tc>
          <w:tcPr>
            <w:tcW w:w="2126" w:type="dxa"/>
            <w:shd w:val="clear" w:color="auto" w:fill="auto"/>
          </w:tcPr>
          <w:p w14:paraId="63BCB2E9" w14:textId="77777777" w:rsidR="00077EB2" w:rsidRPr="00CB3FE8" w:rsidRDefault="00077EB2" w:rsidP="008F723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ello C#</w:t>
            </w:r>
          </w:p>
        </w:tc>
      </w:tr>
    </w:tbl>
    <w:p w14:paraId="037EAA8B" w14:textId="2792EB37" w:rsidR="00077EB2" w:rsidRDefault="00077EB2" w:rsidP="00D07ABF">
      <w:pPr>
        <w:pStyle w:val="2"/>
        <w:numPr>
          <w:ilvl w:val="0"/>
          <w:numId w:val="46"/>
        </w:numPr>
      </w:pPr>
      <w:r>
        <w:t>Print 5 * 5</w:t>
      </w:r>
    </w:p>
    <w:p w14:paraId="2D6155D0" w14:textId="77777777" w:rsidR="00077EB2" w:rsidRDefault="00077EB2" w:rsidP="00D07ABF">
      <w:pPr>
        <w:ind w:firstLine="360"/>
      </w:pPr>
      <w:r w:rsidRPr="00A36035">
        <w:t xml:space="preserve">Write a program </w:t>
      </w:r>
      <w:r>
        <w:t>that:</w:t>
      </w:r>
    </w:p>
    <w:p w14:paraId="0A25D2B3" w14:textId="77777777" w:rsidR="00077EB2" w:rsidRPr="004772C5" w:rsidRDefault="00077EB2" w:rsidP="00077EB2">
      <w:pPr>
        <w:pStyle w:val="ac"/>
        <w:numPr>
          <w:ilvl w:val="0"/>
          <w:numId w:val="41"/>
        </w:numPr>
        <w:rPr>
          <w:b/>
        </w:rPr>
      </w:pPr>
      <w:r w:rsidRPr="00397AE4">
        <w:t xml:space="preserve">Calculate </w:t>
      </w:r>
      <w:r w:rsidRPr="004772C5">
        <w:rPr>
          <w:b/>
        </w:rPr>
        <w:t>the value of 5 * 5</w:t>
      </w:r>
    </w:p>
    <w:p w14:paraId="6810D11A" w14:textId="77777777" w:rsidR="00077EB2" w:rsidRPr="004772C5" w:rsidRDefault="00077EB2" w:rsidP="00077EB2">
      <w:pPr>
        <w:pStyle w:val="ac"/>
        <w:numPr>
          <w:ilvl w:val="0"/>
          <w:numId w:val="41"/>
        </w:numPr>
        <w:rPr>
          <w:b/>
        </w:rPr>
      </w:pPr>
      <w:r w:rsidRPr="00397AE4">
        <w:t xml:space="preserve">Prints the </w:t>
      </w:r>
      <w:r w:rsidRPr="004772C5">
        <w:rPr>
          <w:b/>
        </w:rPr>
        <w:t>result at the console</w:t>
      </w:r>
    </w:p>
    <w:p w14:paraId="6832B580" w14:textId="7BCFE53C" w:rsidR="00077EB2" w:rsidRPr="00FF3E01" w:rsidRDefault="00077EB2" w:rsidP="00B13A1B">
      <w:pPr>
        <w:pStyle w:val="3"/>
        <w:ind w:firstLine="360"/>
        <w:rPr>
          <w:lang w:val="bg-BG"/>
        </w:rPr>
      </w:pPr>
      <w:r>
        <w:t>Example</w:t>
      </w:r>
    </w:p>
    <w:tbl>
      <w:tblPr>
        <w:tblStyle w:val="af"/>
        <w:tblW w:w="0" w:type="auto"/>
        <w:tblInd w:w="42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01"/>
        <w:gridCol w:w="2126"/>
      </w:tblGrid>
      <w:tr w:rsidR="00077EB2" w:rsidRPr="00CB3FE8" w14:paraId="779929F7" w14:textId="77777777" w:rsidTr="00D07ABF">
        <w:tc>
          <w:tcPr>
            <w:tcW w:w="1801" w:type="dxa"/>
            <w:shd w:val="clear" w:color="auto" w:fill="D9D9D9" w:themeFill="background1" w:themeFillShade="D9"/>
            <w:vAlign w:val="center"/>
          </w:tcPr>
          <w:p w14:paraId="7C69CE48" w14:textId="77777777" w:rsidR="00077EB2" w:rsidRPr="00CB3FE8" w:rsidRDefault="00077EB2" w:rsidP="008F7233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  <w:vAlign w:val="center"/>
          </w:tcPr>
          <w:p w14:paraId="021B97BF" w14:textId="77777777" w:rsidR="00077EB2" w:rsidRPr="00CB3FE8" w:rsidRDefault="00077EB2" w:rsidP="008F7233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077EB2" w:rsidRPr="00CB3FE8" w14:paraId="591616CC" w14:textId="77777777" w:rsidTr="00D07ABF">
        <w:trPr>
          <w:trHeight w:val="20"/>
        </w:trPr>
        <w:tc>
          <w:tcPr>
            <w:tcW w:w="1801" w:type="dxa"/>
            <w:shd w:val="clear" w:color="auto" w:fill="auto"/>
          </w:tcPr>
          <w:p w14:paraId="49EBCFAF" w14:textId="77777777" w:rsidR="00077EB2" w:rsidRPr="002F3EFF" w:rsidRDefault="00077EB2" w:rsidP="008F7233">
            <w:pPr>
              <w:spacing w:before="0" w:after="0"/>
              <w:rPr>
                <w:rFonts w:ascii="Consolas" w:hAnsi="Consolas"/>
                <w:i/>
                <w:iCs/>
                <w:noProof/>
              </w:rPr>
            </w:pPr>
            <w:r w:rsidRPr="002F3EFF">
              <w:rPr>
                <w:rFonts w:ascii="Consolas" w:hAnsi="Consolas"/>
                <w:i/>
                <w:iCs/>
                <w:noProof/>
              </w:rPr>
              <w:t>(no input)</w:t>
            </w:r>
          </w:p>
        </w:tc>
        <w:tc>
          <w:tcPr>
            <w:tcW w:w="2126" w:type="dxa"/>
            <w:shd w:val="clear" w:color="auto" w:fill="auto"/>
          </w:tcPr>
          <w:p w14:paraId="768B4D01" w14:textId="77777777" w:rsidR="00077EB2" w:rsidRPr="00CB3FE8" w:rsidRDefault="00077EB2" w:rsidP="008F723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5</w:t>
            </w:r>
          </w:p>
        </w:tc>
      </w:tr>
    </w:tbl>
    <w:p w14:paraId="3F757E7B" w14:textId="43A4F8A0" w:rsidR="00077EB2" w:rsidRDefault="005E7AFD" w:rsidP="00D07ABF">
      <w:pPr>
        <w:pStyle w:val="2"/>
        <w:numPr>
          <w:ilvl w:val="0"/>
          <w:numId w:val="46"/>
        </w:numPr>
        <w:spacing w:before="360"/>
      </w:pPr>
      <w:r>
        <w:t>Name and Expression</w:t>
      </w:r>
    </w:p>
    <w:p w14:paraId="1981FD84" w14:textId="77777777" w:rsidR="00077EB2" w:rsidRPr="000B3B85" w:rsidRDefault="00077EB2" w:rsidP="00D07ABF">
      <w:pPr>
        <w:ind w:firstLine="360"/>
        <w:rPr>
          <w:lang w:val="bg-BG"/>
        </w:rPr>
      </w:pPr>
      <w:r w:rsidRPr="00C03817">
        <w:t xml:space="preserve">Write a program </w:t>
      </w:r>
      <w:r>
        <w:t>that:</w:t>
      </w:r>
    </w:p>
    <w:p w14:paraId="2AE779B6" w14:textId="77777777" w:rsidR="00077EB2" w:rsidRPr="004772C5" w:rsidRDefault="00077EB2" w:rsidP="00077EB2">
      <w:pPr>
        <w:pStyle w:val="ac"/>
        <w:numPr>
          <w:ilvl w:val="0"/>
          <w:numId w:val="41"/>
        </w:numPr>
      </w:pPr>
      <w:r>
        <w:t>P</w:t>
      </w:r>
      <w:r w:rsidRPr="00D82754">
        <w:t xml:space="preserve">rint your </w:t>
      </w:r>
      <w:r w:rsidRPr="004772C5">
        <w:rPr>
          <w:b/>
          <w:bCs/>
        </w:rPr>
        <w:t xml:space="preserve">name </w:t>
      </w:r>
      <w:r>
        <w:rPr>
          <w:b/>
          <w:bCs/>
        </w:rPr>
        <w:t>on</w:t>
      </w:r>
      <w:r w:rsidRPr="004772C5">
        <w:rPr>
          <w:b/>
          <w:bCs/>
        </w:rPr>
        <w:t xml:space="preserve"> the first line</w:t>
      </w:r>
    </w:p>
    <w:p w14:paraId="0D34FCE8" w14:textId="77777777" w:rsidR="00077EB2" w:rsidRPr="004772C5" w:rsidRDefault="00077EB2" w:rsidP="00077EB2">
      <w:pPr>
        <w:pStyle w:val="ac"/>
        <w:numPr>
          <w:ilvl w:val="0"/>
          <w:numId w:val="41"/>
        </w:numPr>
      </w:pPr>
      <w:r>
        <w:t>C</w:t>
      </w:r>
      <w:r w:rsidRPr="00D82754">
        <w:t>alculate and print the</w:t>
      </w:r>
      <w:r w:rsidRPr="004772C5">
        <w:rPr>
          <w:b/>
          <w:bCs/>
        </w:rPr>
        <w:t xml:space="preserve"> expression 5 + 3 at the second line</w:t>
      </w:r>
    </w:p>
    <w:p w14:paraId="44D71630" w14:textId="719A3631" w:rsidR="00077EB2" w:rsidRPr="00FF3E01" w:rsidRDefault="00077EB2" w:rsidP="00B13A1B">
      <w:pPr>
        <w:pStyle w:val="3"/>
        <w:ind w:firstLine="360"/>
        <w:rPr>
          <w:lang w:val="bg-BG"/>
        </w:rPr>
      </w:pPr>
      <w:r>
        <w:t>Example</w:t>
      </w:r>
    </w:p>
    <w:tbl>
      <w:tblPr>
        <w:tblStyle w:val="af"/>
        <w:tblW w:w="0" w:type="auto"/>
        <w:tblInd w:w="456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01"/>
        <w:gridCol w:w="2126"/>
      </w:tblGrid>
      <w:tr w:rsidR="00077EB2" w:rsidRPr="00CB3FE8" w14:paraId="058AF046" w14:textId="77777777" w:rsidTr="00D07ABF">
        <w:tc>
          <w:tcPr>
            <w:tcW w:w="1801" w:type="dxa"/>
            <w:shd w:val="clear" w:color="auto" w:fill="D9D9D9" w:themeFill="background1" w:themeFillShade="D9"/>
            <w:vAlign w:val="center"/>
          </w:tcPr>
          <w:p w14:paraId="0A7B1B56" w14:textId="77777777" w:rsidR="00077EB2" w:rsidRPr="00CB3FE8" w:rsidRDefault="00077EB2" w:rsidP="008F7233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  <w:vAlign w:val="center"/>
          </w:tcPr>
          <w:p w14:paraId="2FD47B4C" w14:textId="77777777" w:rsidR="00077EB2" w:rsidRPr="00CB3FE8" w:rsidRDefault="00077EB2" w:rsidP="008F7233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077EB2" w:rsidRPr="00CB3FE8" w14:paraId="6DCC8567" w14:textId="77777777" w:rsidTr="00D07ABF">
        <w:trPr>
          <w:trHeight w:val="20"/>
        </w:trPr>
        <w:tc>
          <w:tcPr>
            <w:tcW w:w="1801" w:type="dxa"/>
            <w:shd w:val="clear" w:color="auto" w:fill="auto"/>
          </w:tcPr>
          <w:p w14:paraId="3E3062DB" w14:textId="77777777" w:rsidR="00077EB2" w:rsidRPr="002F3EFF" w:rsidRDefault="00077EB2" w:rsidP="008F7233">
            <w:pPr>
              <w:spacing w:before="0" w:after="0"/>
              <w:rPr>
                <w:rFonts w:ascii="Consolas" w:hAnsi="Consolas"/>
                <w:i/>
                <w:iCs/>
                <w:noProof/>
              </w:rPr>
            </w:pPr>
            <w:r w:rsidRPr="002F3EFF">
              <w:rPr>
                <w:rFonts w:ascii="Consolas" w:hAnsi="Consolas"/>
                <w:i/>
                <w:iCs/>
                <w:noProof/>
              </w:rPr>
              <w:t>(no input)</w:t>
            </w:r>
          </w:p>
        </w:tc>
        <w:tc>
          <w:tcPr>
            <w:tcW w:w="2126" w:type="dxa"/>
            <w:shd w:val="clear" w:color="auto" w:fill="auto"/>
          </w:tcPr>
          <w:p w14:paraId="614D3297" w14:textId="77777777" w:rsidR="00077EB2" w:rsidRDefault="00077EB2" w:rsidP="008F723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esislava</w:t>
            </w:r>
          </w:p>
          <w:p w14:paraId="699AAC2F" w14:textId="77777777" w:rsidR="00077EB2" w:rsidRPr="00CB3FE8" w:rsidRDefault="00077EB2" w:rsidP="008F723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</w:t>
            </w:r>
          </w:p>
        </w:tc>
      </w:tr>
    </w:tbl>
    <w:p w14:paraId="5A26A3B2" w14:textId="7F151B84" w:rsidR="00077EB2" w:rsidRPr="005E77E1" w:rsidRDefault="00077EB2" w:rsidP="00D07ABF">
      <w:pPr>
        <w:pStyle w:val="2"/>
        <w:numPr>
          <w:ilvl w:val="0"/>
          <w:numId w:val="46"/>
        </w:numPr>
        <w:rPr>
          <w:lang w:val="bg-BG"/>
        </w:rPr>
      </w:pPr>
      <w:r>
        <w:t>Calculations</w:t>
      </w:r>
    </w:p>
    <w:p w14:paraId="1762D76E" w14:textId="77777777" w:rsidR="00077EB2" w:rsidRPr="00234920" w:rsidRDefault="00077EB2" w:rsidP="00D07ABF">
      <w:pPr>
        <w:ind w:firstLine="360"/>
        <w:jc w:val="both"/>
      </w:pPr>
      <w:r w:rsidRPr="00234920">
        <w:t xml:space="preserve">Write a program, which </w:t>
      </w:r>
      <w:r w:rsidRPr="00234920">
        <w:rPr>
          <w:b/>
          <w:bCs/>
        </w:rPr>
        <w:t>calculates</w:t>
      </w:r>
      <w:r w:rsidRPr="00234920">
        <w:t xml:space="preserve"> and </w:t>
      </w:r>
      <w:r w:rsidRPr="00234920">
        <w:rPr>
          <w:b/>
          <w:bCs/>
        </w:rPr>
        <w:t>prints</w:t>
      </w:r>
      <w:r w:rsidRPr="00234920">
        <w:t xml:space="preserve"> the value of the following </w:t>
      </w:r>
      <w:r w:rsidRPr="00234920">
        <w:rPr>
          <w:b/>
          <w:bCs/>
        </w:rPr>
        <w:t>expressions</w:t>
      </w:r>
      <w:r w:rsidRPr="00234920">
        <w:t>:</w:t>
      </w:r>
    </w:p>
    <w:p w14:paraId="45EF62CA" w14:textId="77777777" w:rsidR="00077EB2" w:rsidRPr="00D07ABF" w:rsidRDefault="00077EB2" w:rsidP="00D07ABF">
      <w:pPr>
        <w:pStyle w:val="ac"/>
        <w:numPr>
          <w:ilvl w:val="0"/>
          <w:numId w:val="49"/>
        </w:numPr>
        <w:spacing w:before="0" w:after="0"/>
        <w:jc w:val="both"/>
        <w:rPr>
          <w:b/>
          <w:bCs/>
        </w:rPr>
      </w:pPr>
      <w:r w:rsidRPr="00D07ABF">
        <w:rPr>
          <w:b/>
          <w:bCs/>
        </w:rPr>
        <w:t>5 + 3 * 2</w:t>
      </w:r>
    </w:p>
    <w:p w14:paraId="0BADB255" w14:textId="77777777" w:rsidR="00077EB2" w:rsidRPr="00234920" w:rsidRDefault="00077EB2" w:rsidP="00D07ABF">
      <w:pPr>
        <w:pStyle w:val="ac"/>
        <w:numPr>
          <w:ilvl w:val="0"/>
          <w:numId w:val="49"/>
        </w:numPr>
        <w:spacing w:before="0" w:after="0"/>
        <w:jc w:val="both"/>
        <w:rPr>
          <w:b/>
          <w:bCs/>
        </w:rPr>
      </w:pPr>
      <w:r w:rsidRPr="00234920">
        <w:rPr>
          <w:b/>
          <w:bCs/>
        </w:rPr>
        <w:t>4 </w:t>
      </w:r>
      <w:proofErr w:type="gramStart"/>
      <w:r w:rsidRPr="00234920">
        <w:rPr>
          <w:b/>
          <w:bCs/>
        </w:rPr>
        <w:t>*  (</w:t>
      </w:r>
      <w:proofErr w:type="gramEnd"/>
      <w:r w:rsidRPr="00234920">
        <w:rPr>
          <w:b/>
          <w:bCs/>
        </w:rPr>
        <w:t>2 + 3)</w:t>
      </w:r>
    </w:p>
    <w:p w14:paraId="219F1D47" w14:textId="77777777" w:rsidR="00077EB2" w:rsidRPr="00234920" w:rsidRDefault="00077EB2" w:rsidP="00D07ABF">
      <w:pPr>
        <w:pStyle w:val="ac"/>
        <w:numPr>
          <w:ilvl w:val="0"/>
          <w:numId w:val="49"/>
        </w:numPr>
        <w:spacing w:before="0" w:after="0"/>
        <w:jc w:val="both"/>
        <w:rPr>
          <w:b/>
          <w:bCs/>
          <w:lang w:val="bg-BG"/>
        </w:rPr>
      </w:pPr>
      <w:r w:rsidRPr="00234920">
        <w:rPr>
          <w:b/>
          <w:bCs/>
        </w:rPr>
        <w:t>(2 + 5</w:t>
      </w:r>
      <w:proofErr w:type="gramStart"/>
      <w:r w:rsidRPr="00234920">
        <w:rPr>
          <w:b/>
          <w:bCs/>
        </w:rPr>
        <w:t>)  *</w:t>
      </w:r>
      <w:proofErr w:type="gramEnd"/>
      <w:r w:rsidRPr="00234920">
        <w:rPr>
          <w:b/>
          <w:bCs/>
        </w:rPr>
        <w:t>  (8 - 2)  / 7</w:t>
      </w:r>
    </w:p>
    <w:p w14:paraId="703301AF" w14:textId="27A5EDC3" w:rsidR="00077EB2" w:rsidRPr="00FF3E01" w:rsidRDefault="00077EB2" w:rsidP="00B13A1B">
      <w:pPr>
        <w:pStyle w:val="3"/>
        <w:ind w:firstLine="360"/>
        <w:rPr>
          <w:lang w:val="bg-BG"/>
        </w:rPr>
      </w:pPr>
      <w:r>
        <w:t>Example</w:t>
      </w:r>
    </w:p>
    <w:tbl>
      <w:tblPr>
        <w:tblStyle w:val="af"/>
        <w:tblW w:w="0" w:type="auto"/>
        <w:tblInd w:w="55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01"/>
        <w:gridCol w:w="2126"/>
      </w:tblGrid>
      <w:tr w:rsidR="00077EB2" w:rsidRPr="00CB3FE8" w14:paraId="1A343F76" w14:textId="77777777" w:rsidTr="00D07ABF">
        <w:tc>
          <w:tcPr>
            <w:tcW w:w="1801" w:type="dxa"/>
            <w:shd w:val="clear" w:color="auto" w:fill="D9D9D9" w:themeFill="background1" w:themeFillShade="D9"/>
            <w:vAlign w:val="center"/>
          </w:tcPr>
          <w:p w14:paraId="6FD48F0E" w14:textId="77777777" w:rsidR="00077EB2" w:rsidRPr="00CB3FE8" w:rsidRDefault="00077EB2" w:rsidP="008F7233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  <w:vAlign w:val="center"/>
          </w:tcPr>
          <w:p w14:paraId="48810F49" w14:textId="77777777" w:rsidR="00077EB2" w:rsidRPr="00CB3FE8" w:rsidRDefault="00077EB2" w:rsidP="008F7233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077EB2" w:rsidRPr="00CB3FE8" w14:paraId="787FA48E" w14:textId="77777777" w:rsidTr="00D07ABF">
        <w:trPr>
          <w:trHeight w:val="20"/>
        </w:trPr>
        <w:tc>
          <w:tcPr>
            <w:tcW w:w="1801" w:type="dxa"/>
            <w:shd w:val="clear" w:color="auto" w:fill="auto"/>
          </w:tcPr>
          <w:p w14:paraId="61734079" w14:textId="77777777" w:rsidR="00077EB2" w:rsidRPr="002F3EFF" w:rsidRDefault="00077EB2" w:rsidP="008F7233">
            <w:pPr>
              <w:spacing w:before="0" w:after="0"/>
              <w:rPr>
                <w:rFonts w:ascii="Consolas" w:hAnsi="Consolas"/>
                <w:i/>
                <w:iCs/>
                <w:noProof/>
              </w:rPr>
            </w:pPr>
            <w:r w:rsidRPr="002F3EFF">
              <w:rPr>
                <w:rFonts w:ascii="Consolas" w:hAnsi="Consolas"/>
                <w:i/>
                <w:iCs/>
                <w:noProof/>
              </w:rPr>
              <w:t>(no input)</w:t>
            </w:r>
          </w:p>
        </w:tc>
        <w:tc>
          <w:tcPr>
            <w:tcW w:w="2126" w:type="dxa"/>
            <w:shd w:val="clear" w:color="auto" w:fill="auto"/>
          </w:tcPr>
          <w:p w14:paraId="1D7D3B0D" w14:textId="77777777" w:rsidR="00077EB2" w:rsidRDefault="00077EB2" w:rsidP="008F723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1</w:t>
            </w:r>
          </w:p>
          <w:p w14:paraId="684F1413" w14:textId="77777777" w:rsidR="00077EB2" w:rsidRDefault="00077EB2" w:rsidP="008F723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</w:p>
          <w:p w14:paraId="3CC1F924" w14:textId="77777777" w:rsidR="00077EB2" w:rsidRPr="00CB3FE8" w:rsidRDefault="00077EB2" w:rsidP="008F723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</w:tc>
      </w:tr>
    </w:tbl>
    <w:p w14:paraId="500CB31D" w14:textId="3229C316" w:rsidR="00D07ABF" w:rsidRDefault="00D07ABF" w:rsidP="00D07ABF">
      <w:pPr>
        <w:pStyle w:val="2"/>
        <w:numPr>
          <w:ilvl w:val="0"/>
          <w:numId w:val="46"/>
        </w:numPr>
      </w:pPr>
      <w:r>
        <w:lastRenderedPageBreak/>
        <w:t>Greeting</w:t>
      </w:r>
    </w:p>
    <w:p w14:paraId="12403A47" w14:textId="77777777" w:rsidR="00D07ABF" w:rsidRDefault="00D07ABF" w:rsidP="00D07ABF">
      <w:pPr>
        <w:ind w:firstLine="360"/>
      </w:pPr>
      <w:r w:rsidRPr="00A36035">
        <w:t xml:space="preserve">Write a program </w:t>
      </w:r>
      <w:r>
        <w:t>that:</w:t>
      </w:r>
    </w:p>
    <w:p w14:paraId="450867FF" w14:textId="77777777" w:rsidR="00D07ABF" w:rsidRPr="00EB760C" w:rsidRDefault="00D07ABF" w:rsidP="00D07ABF">
      <w:pPr>
        <w:pStyle w:val="ac"/>
        <w:numPr>
          <w:ilvl w:val="0"/>
          <w:numId w:val="44"/>
        </w:numPr>
        <w:rPr>
          <w:b/>
        </w:rPr>
      </w:pPr>
      <w:r>
        <w:t xml:space="preserve">Reads from the console your </w:t>
      </w:r>
      <w:r w:rsidRPr="00EB760C">
        <w:rPr>
          <w:b/>
        </w:rPr>
        <w:t>name</w:t>
      </w:r>
    </w:p>
    <w:p w14:paraId="6E8A6FEF" w14:textId="77777777" w:rsidR="00D07ABF" w:rsidRPr="00EB760C" w:rsidRDefault="00D07ABF" w:rsidP="00D07ABF">
      <w:pPr>
        <w:pStyle w:val="ac"/>
        <w:numPr>
          <w:ilvl w:val="0"/>
          <w:numId w:val="44"/>
        </w:numPr>
        <w:rPr>
          <w:b/>
        </w:rPr>
      </w:pPr>
      <w:r w:rsidRPr="00397AE4">
        <w:t xml:space="preserve">Prints </w:t>
      </w:r>
      <w:r w:rsidRPr="00EB760C">
        <w:rPr>
          <w:rFonts w:ascii="Consolas" w:hAnsi="Consolas"/>
          <w:b/>
        </w:rPr>
        <w:t>"Hello {name}"</w:t>
      </w:r>
    </w:p>
    <w:p w14:paraId="4FF51CE8" w14:textId="29C10849" w:rsidR="00D07ABF" w:rsidRPr="00FF3E01" w:rsidRDefault="00D07ABF" w:rsidP="00B13A1B">
      <w:pPr>
        <w:pStyle w:val="3"/>
        <w:ind w:firstLine="360"/>
        <w:rPr>
          <w:lang w:val="bg-BG"/>
        </w:rPr>
      </w:pPr>
      <w:r>
        <w:t>Example</w:t>
      </w:r>
    </w:p>
    <w:tbl>
      <w:tblPr>
        <w:tblStyle w:val="af"/>
        <w:tblW w:w="0" w:type="auto"/>
        <w:tblInd w:w="48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01"/>
        <w:gridCol w:w="2126"/>
      </w:tblGrid>
      <w:tr w:rsidR="00D07ABF" w:rsidRPr="00CB3FE8" w14:paraId="368FA47A" w14:textId="77777777" w:rsidTr="00D07ABF">
        <w:tc>
          <w:tcPr>
            <w:tcW w:w="1801" w:type="dxa"/>
            <w:shd w:val="clear" w:color="auto" w:fill="D9D9D9" w:themeFill="background1" w:themeFillShade="D9"/>
            <w:vAlign w:val="center"/>
          </w:tcPr>
          <w:p w14:paraId="0962DE81" w14:textId="77777777" w:rsidR="00D07ABF" w:rsidRPr="00CB3FE8" w:rsidRDefault="00D07ABF" w:rsidP="008F7233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  <w:vAlign w:val="center"/>
          </w:tcPr>
          <w:p w14:paraId="30FEB5C2" w14:textId="77777777" w:rsidR="00D07ABF" w:rsidRPr="00CB3FE8" w:rsidRDefault="00D07ABF" w:rsidP="008F7233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07ABF" w:rsidRPr="00CB3FE8" w14:paraId="46F8EE41" w14:textId="77777777" w:rsidTr="00D07ABF">
        <w:trPr>
          <w:trHeight w:val="20"/>
        </w:trPr>
        <w:tc>
          <w:tcPr>
            <w:tcW w:w="1801" w:type="dxa"/>
            <w:shd w:val="clear" w:color="auto" w:fill="auto"/>
          </w:tcPr>
          <w:p w14:paraId="3FA59D5C" w14:textId="77777777" w:rsidR="00D07ABF" w:rsidRPr="00692FED" w:rsidRDefault="00D07ABF" w:rsidP="008F7233">
            <w:pPr>
              <w:spacing w:before="0" w:after="0"/>
              <w:rPr>
                <w:rFonts w:ascii="Consolas" w:hAnsi="Consolas"/>
                <w:noProof/>
              </w:rPr>
            </w:pPr>
            <w:r w:rsidRPr="00692FED">
              <w:rPr>
                <w:rFonts w:ascii="Consolas" w:hAnsi="Consolas"/>
                <w:noProof/>
              </w:rPr>
              <w:t>Desislava</w:t>
            </w:r>
          </w:p>
        </w:tc>
        <w:tc>
          <w:tcPr>
            <w:tcW w:w="2126" w:type="dxa"/>
            <w:shd w:val="clear" w:color="auto" w:fill="auto"/>
          </w:tcPr>
          <w:p w14:paraId="4F929F5F" w14:textId="77777777" w:rsidR="00D07ABF" w:rsidRPr="00CB3FE8" w:rsidRDefault="00D07ABF" w:rsidP="008F723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ello Desislava</w:t>
            </w:r>
          </w:p>
        </w:tc>
      </w:tr>
      <w:tr w:rsidR="00D07ABF" w:rsidRPr="00CB3FE8" w14:paraId="183132EF" w14:textId="77777777" w:rsidTr="00D07ABF">
        <w:trPr>
          <w:trHeight w:val="20"/>
        </w:trPr>
        <w:tc>
          <w:tcPr>
            <w:tcW w:w="1801" w:type="dxa"/>
            <w:shd w:val="clear" w:color="auto" w:fill="auto"/>
          </w:tcPr>
          <w:p w14:paraId="56D91F49" w14:textId="77777777" w:rsidR="00D07ABF" w:rsidRPr="00692FED" w:rsidRDefault="00D07ABF" w:rsidP="008F723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van</w:t>
            </w:r>
          </w:p>
        </w:tc>
        <w:tc>
          <w:tcPr>
            <w:tcW w:w="2126" w:type="dxa"/>
            <w:shd w:val="clear" w:color="auto" w:fill="auto"/>
          </w:tcPr>
          <w:p w14:paraId="62920E08" w14:textId="77777777" w:rsidR="00D07ABF" w:rsidRDefault="00D07ABF" w:rsidP="008F723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ello Ivan</w:t>
            </w:r>
          </w:p>
        </w:tc>
      </w:tr>
    </w:tbl>
    <w:p w14:paraId="327BAF20" w14:textId="0970BA4E" w:rsidR="00D07ABF" w:rsidRDefault="00D07ABF" w:rsidP="00D07ABF">
      <w:pPr>
        <w:pStyle w:val="2"/>
        <w:numPr>
          <w:ilvl w:val="0"/>
          <w:numId w:val="46"/>
        </w:numPr>
        <w:spacing w:before="360"/>
      </w:pPr>
      <w:r>
        <w:t>Customer Info</w:t>
      </w:r>
    </w:p>
    <w:p w14:paraId="4DFA3039" w14:textId="77777777" w:rsidR="00D07ABF" w:rsidRPr="000B3B85" w:rsidRDefault="00D07ABF" w:rsidP="00D07ABF">
      <w:pPr>
        <w:ind w:firstLine="360"/>
        <w:rPr>
          <w:lang w:val="bg-BG"/>
        </w:rPr>
      </w:pPr>
      <w:r w:rsidRPr="00C03817">
        <w:t xml:space="preserve">Write a program </w:t>
      </w:r>
      <w:r>
        <w:t>that:</w:t>
      </w:r>
    </w:p>
    <w:p w14:paraId="1218CD22" w14:textId="77777777" w:rsidR="00D07ABF" w:rsidRPr="00EB760C" w:rsidRDefault="00D07ABF" w:rsidP="00D07ABF">
      <w:pPr>
        <w:pStyle w:val="ac"/>
        <w:numPr>
          <w:ilvl w:val="0"/>
          <w:numId w:val="45"/>
        </w:numPr>
        <w:rPr>
          <w:b/>
        </w:rPr>
      </w:pPr>
      <w:r w:rsidRPr="00EB760C">
        <w:rPr>
          <w:bCs/>
        </w:rPr>
        <w:t>Reads</w:t>
      </w:r>
      <w:r w:rsidRPr="00692FED">
        <w:t xml:space="preserve"> customer's </w:t>
      </w:r>
      <w:r w:rsidRPr="00EB760C">
        <w:rPr>
          <w:b/>
          <w:bCs/>
        </w:rPr>
        <w:t>first name</w:t>
      </w:r>
      <w:r w:rsidRPr="00692FED">
        <w:t xml:space="preserve">, </w:t>
      </w:r>
      <w:r w:rsidRPr="00EB760C">
        <w:rPr>
          <w:b/>
          <w:bCs/>
        </w:rPr>
        <w:t>last name</w:t>
      </w:r>
      <w:r w:rsidRPr="00EB760C">
        <w:rPr>
          <w:bCs/>
        </w:rPr>
        <w:t xml:space="preserve"> </w:t>
      </w:r>
      <w:r w:rsidRPr="00692FED">
        <w:t xml:space="preserve">and </w:t>
      </w:r>
      <w:r w:rsidRPr="00EB760C">
        <w:rPr>
          <w:b/>
          <w:bCs/>
        </w:rPr>
        <w:t>email</w:t>
      </w:r>
    </w:p>
    <w:p w14:paraId="22163153" w14:textId="77777777" w:rsidR="00D07ABF" w:rsidRPr="00D07ABF" w:rsidRDefault="00D07ABF" w:rsidP="00D07ABF">
      <w:pPr>
        <w:pStyle w:val="ac"/>
        <w:numPr>
          <w:ilvl w:val="0"/>
          <w:numId w:val="45"/>
        </w:numPr>
        <w:rPr>
          <w:rFonts w:ascii="Consolas" w:hAnsi="Consolas"/>
          <w:b/>
        </w:rPr>
      </w:pPr>
      <w:r w:rsidRPr="00EB760C">
        <w:rPr>
          <w:bCs/>
        </w:rPr>
        <w:t xml:space="preserve">Prints the read data in the following format: </w:t>
      </w:r>
    </w:p>
    <w:p w14:paraId="5C823D55" w14:textId="0D66213F" w:rsidR="00D07ABF" w:rsidRPr="00EB760C" w:rsidRDefault="00D07ABF" w:rsidP="00D07ABF">
      <w:pPr>
        <w:pStyle w:val="ac"/>
        <w:ind w:left="1080"/>
        <w:rPr>
          <w:rFonts w:ascii="Consolas" w:hAnsi="Consolas"/>
          <w:b/>
        </w:rPr>
      </w:pPr>
      <w:r w:rsidRPr="00EB760C">
        <w:rPr>
          <w:rFonts w:ascii="Consolas" w:hAnsi="Consolas"/>
          <w:b/>
        </w:rPr>
        <w:t>"Customer: {first name} {last name} ({email})"</w:t>
      </w:r>
    </w:p>
    <w:p w14:paraId="0B77D7A0" w14:textId="6D679249" w:rsidR="00D07ABF" w:rsidRPr="00FF3E01" w:rsidRDefault="00D07ABF" w:rsidP="00B13A1B">
      <w:pPr>
        <w:pStyle w:val="3"/>
        <w:ind w:firstLine="360"/>
        <w:rPr>
          <w:lang w:val="bg-BG"/>
        </w:rPr>
      </w:pPr>
      <w:r>
        <w:t>Example</w:t>
      </w:r>
    </w:p>
    <w:tbl>
      <w:tblPr>
        <w:tblStyle w:val="af"/>
        <w:tblW w:w="10873" w:type="dxa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786"/>
        <w:gridCol w:w="7087"/>
      </w:tblGrid>
      <w:tr w:rsidR="00D07ABF" w:rsidRPr="00CB3FE8" w14:paraId="5E0BAAE0" w14:textId="77777777" w:rsidTr="008F7233">
        <w:tc>
          <w:tcPr>
            <w:tcW w:w="3786" w:type="dxa"/>
            <w:shd w:val="clear" w:color="auto" w:fill="D9D9D9" w:themeFill="background1" w:themeFillShade="D9"/>
            <w:vAlign w:val="center"/>
          </w:tcPr>
          <w:p w14:paraId="0F97BE44" w14:textId="77777777" w:rsidR="00D07ABF" w:rsidRPr="00CB3FE8" w:rsidRDefault="00D07ABF" w:rsidP="008F7233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7087" w:type="dxa"/>
            <w:shd w:val="clear" w:color="auto" w:fill="D9D9D9" w:themeFill="background1" w:themeFillShade="D9"/>
            <w:vAlign w:val="center"/>
          </w:tcPr>
          <w:p w14:paraId="4B6ADF77" w14:textId="77777777" w:rsidR="00D07ABF" w:rsidRPr="00CB3FE8" w:rsidRDefault="00D07ABF" w:rsidP="008F7233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07ABF" w:rsidRPr="00CB3FE8" w14:paraId="7A912CCC" w14:textId="77777777" w:rsidTr="008F7233">
        <w:trPr>
          <w:trHeight w:val="20"/>
        </w:trPr>
        <w:tc>
          <w:tcPr>
            <w:tcW w:w="3786" w:type="dxa"/>
            <w:shd w:val="clear" w:color="auto" w:fill="auto"/>
          </w:tcPr>
          <w:p w14:paraId="00A73AA1" w14:textId="77777777" w:rsidR="00D07ABF" w:rsidRPr="00692FED" w:rsidRDefault="00D07ABF" w:rsidP="008F7233">
            <w:pPr>
              <w:spacing w:before="0" w:after="0"/>
              <w:rPr>
                <w:rFonts w:ascii="Consolas" w:hAnsi="Consolas"/>
                <w:noProof/>
              </w:rPr>
            </w:pPr>
            <w:r w:rsidRPr="00692FED">
              <w:rPr>
                <w:rFonts w:ascii="Consolas" w:hAnsi="Consolas"/>
                <w:noProof/>
              </w:rPr>
              <w:t>Desislava</w:t>
            </w:r>
          </w:p>
          <w:p w14:paraId="2A80F181" w14:textId="77777777" w:rsidR="00D07ABF" w:rsidRPr="00692FED" w:rsidRDefault="00D07ABF" w:rsidP="008F7233">
            <w:pPr>
              <w:spacing w:before="0" w:after="0"/>
              <w:rPr>
                <w:rFonts w:ascii="Consolas" w:hAnsi="Consolas"/>
                <w:noProof/>
              </w:rPr>
            </w:pPr>
            <w:r w:rsidRPr="00692FED">
              <w:rPr>
                <w:rFonts w:ascii="Consolas" w:hAnsi="Consolas"/>
                <w:noProof/>
              </w:rPr>
              <w:t>Topuzakova</w:t>
            </w:r>
          </w:p>
          <w:p w14:paraId="2FBDB27D" w14:textId="77777777" w:rsidR="00D07ABF" w:rsidRPr="00692FED" w:rsidRDefault="00D07ABF" w:rsidP="008F7233">
            <w:pPr>
              <w:spacing w:before="0" w:after="0"/>
              <w:rPr>
                <w:rFonts w:ascii="Consolas" w:hAnsi="Consolas"/>
                <w:i/>
                <w:iCs/>
                <w:noProof/>
              </w:rPr>
            </w:pPr>
            <w:r>
              <w:rPr>
                <w:rFonts w:ascii="Consolas" w:hAnsi="Consolas"/>
                <w:noProof/>
              </w:rPr>
              <w:t>d.topuzakova</w:t>
            </w:r>
            <w:r w:rsidRPr="00692FED">
              <w:rPr>
                <w:rFonts w:ascii="Consolas" w:hAnsi="Consolas"/>
                <w:noProof/>
              </w:rPr>
              <w:t>@softuni.bg</w:t>
            </w:r>
          </w:p>
        </w:tc>
        <w:tc>
          <w:tcPr>
            <w:tcW w:w="7087" w:type="dxa"/>
            <w:shd w:val="clear" w:color="auto" w:fill="auto"/>
          </w:tcPr>
          <w:p w14:paraId="1B753579" w14:textId="6EF165F0" w:rsidR="00D07ABF" w:rsidRPr="00CB3FE8" w:rsidRDefault="00D07ABF" w:rsidP="008F723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ustomer: Desislava Topuzakova (d</w:t>
            </w:r>
            <w:r w:rsidR="001B0852">
              <w:rPr>
                <w:rFonts w:ascii="Consolas" w:hAnsi="Consolas"/>
                <w:noProof/>
                <w:lang w:val="bg-BG"/>
              </w:rPr>
              <w:t>.</w:t>
            </w:r>
            <w:r>
              <w:rPr>
                <w:rFonts w:ascii="Consolas" w:hAnsi="Consolas"/>
                <w:noProof/>
              </w:rPr>
              <w:t>topuzakova@softuni.bg)</w:t>
            </w:r>
          </w:p>
        </w:tc>
      </w:tr>
      <w:tr w:rsidR="00D07ABF" w:rsidRPr="00CB3FE8" w14:paraId="7A30193C" w14:textId="77777777" w:rsidTr="008F7233">
        <w:trPr>
          <w:trHeight w:val="20"/>
        </w:trPr>
        <w:tc>
          <w:tcPr>
            <w:tcW w:w="3786" w:type="dxa"/>
            <w:shd w:val="clear" w:color="auto" w:fill="auto"/>
          </w:tcPr>
          <w:p w14:paraId="2E707B65" w14:textId="77777777" w:rsidR="00D07ABF" w:rsidRDefault="00D07ABF" w:rsidP="008F723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van</w:t>
            </w:r>
          </w:p>
          <w:p w14:paraId="2C3A955A" w14:textId="77777777" w:rsidR="00D07ABF" w:rsidRDefault="00D07ABF" w:rsidP="008F723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vanov</w:t>
            </w:r>
          </w:p>
          <w:p w14:paraId="5E80785B" w14:textId="77777777" w:rsidR="00D07ABF" w:rsidRPr="00692FED" w:rsidRDefault="00D07ABF" w:rsidP="008F723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.ivanov@abv.bg</w:t>
            </w:r>
          </w:p>
        </w:tc>
        <w:tc>
          <w:tcPr>
            <w:tcW w:w="7087" w:type="dxa"/>
            <w:shd w:val="clear" w:color="auto" w:fill="auto"/>
          </w:tcPr>
          <w:p w14:paraId="01963306" w14:textId="77777777" w:rsidR="00D07ABF" w:rsidRDefault="00D07ABF" w:rsidP="008F723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ustomer: Ivan Ivanov (i.ivanov@abv.bg)</w:t>
            </w:r>
          </w:p>
        </w:tc>
      </w:tr>
    </w:tbl>
    <w:p w14:paraId="22450B82" w14:textId="77777777" w:rsidR="00D07ABF" w:rsidRPr="005E77E1" w:rsidRDefault="00D07ABF" w:rsidP="00D07ABF">
      <w:pPr>
        <w:pStyle w:val="2"/>
        <w:numPr>
          <w:ilvl w:val="0"/>
          <w:numId w:val="46"/>
        </w:numPr>
        <w:ind w:left="426"/>
        <w:rPr>
          <w:lang w:val="bg-BG"/>
        </w:rPr>
      </w:pPr>
      <w:r>
        <w:t>Person Info</w:t>
      </w:r>
    </w:p>
    <w:p w14:paraId="4DD75111" w14:textId="77777777" w:rsidR="00D07ABF" w:rsidRDefault="00D07ABF" w:rsidP="00D07ABF">
      <w:pPr>
        <w:spacing w:before="0" w:after="0"/>
        <w:ind w:firstLine="66"/>
        <w:jc w:val="both"/>
      </w:pPr>
      <w:r w:rsidRPr="00234920">
        <w:t>Write a program</w:t>
      </w:r>
      <w:r>
        <w:t xml:space="preserve"> </w:t>
      </w:r>
      <w:r w:rsidRPr="00A424B1">
        <w:t xml:space="preserve">to read and print </w:t>
      </w:r>
      <w:r w:rsidRPr="00A424B1">
        <w:rPr>
          <w:b/>
          <w:bCs/>
        </w:rPr>
        <w:t>info about a person</w:t>
      </w:r>
      <w:r w:rsidRPr="00A424B1">
        <w:t>:</w:t>
      </w:r>
    </w:p>
    <w:p w14:paraId="584DE705" w14:textId="77777777" w:rsidR="00D07ABF" w:rsidRPr="00A424B1" w:rsidRDefault="00D07ABF" w:rsidP="00D07ABF">
      <w:pPr>
        <w:pStyle w:val="ac"/>
        <w:numPr>
          <w:ilvl w:val="0"/>
          <w:numId w:val="43"/>
        </w:numPr>
        <w:spacing w:before="0" w:after="0"/>
        <w:jc w:val="both"/>
        <w:rPr>
          <w:b/>
          <w:bCs/>
          <w:lang w:val="bg-BG"/>
        </w:rPr>
      </w:pPr>
      <w:r>
        <w:t xml:space="preserve">Reads 4 lines of input: </w:t>
      </w:r>
      <w:r w:rsidRPr="00A424B1">
        <w:rPr>
          <w:b/>
          <w:bCs/>
        </w:rPr>
        <w:t>first name, last name, country and town</w:t>
      </w:r>
    </w:p>
    <w:p w14:paraId="3FA48F98" w14:textId="77777777" w:rsidR="00D07ABF" w:rsidRPr="00DA5E53" w:rsidRDefault="00D07ABF" w:rsidP="00D07ABF">
      <w:pPr>
        <w:pStyle w:val="ac"/>
        <w:numPr>
          <w:ilvl w:val="0"/>
          <w:numId w:val="43"/>
        </w:numPr>
        <w:spacing w:before="0" w:after="0"/>
        <w:jc w:val="both"/>
        <w:rPr>
          <w:lang w:val="bg-BG"/>
        </w:rPr>
      </w:pPr>
      <w:r>
        <w:t xml:space="preserve">Prints information about a person in the following format: </w:t>
      </w:r>
    </w:p>
    <w:p w14:paraId="27259FD3" w14:textId="77777777" w:rsidR="00D07ABF" w:rsidRPr="00A424B1" w:rsidRDefault="00D07ABF" w:rsidP="00D07ABF">
      <w:pPr>
        <w:pStyle w:val="ac"/>
        <w:jc w:val="both"/>
        <w:rPr>
          <w:lang w:val="bg-BG"/>
        </w:rPr>
      </w:pPr>
      <w:r w:rsidRPr="00A424B1">
        <w:rPr>
          <w:rFonts w:ascii="Consolas" w:hAnsi="Consolas"/>
          <w:b/>
          <w:bCs/>
        </w:rPr>
        <w:t>"{first name} {last name} from {country} – {town}!"</w:t>
      </w:r>
    </w:p>
    <w:p w14:paraId="697120D1" w14:textId="77777777" w:rsidR="00D07ABF" w:rsidRPr="00FF3E01" w:rsidRDefault="00D07ABF" w:rsidP="00B13A1B">
      <w:pPr>
        <w:pStyle w:val="3"/>
        <w:ind w:firstLine="360"/>
        <w:rPr>
          <w:lang w:val="bg-BG"/>
        </w:rPr>
      </w:pPr>
      <w:r>
        <w:t>Example</w:t>
      </w:r>
    </w:p>
    <w:tbl>
      <w:tblPr>
        <w:tblStyle w:val="af"/>
        <w:tblW w:w="10448" w:type="dxa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736"/>
        <w:gridCol w:w="6712"/>
      </w:tblGrid>
      <w:tr w:rsidR="00D07ABF" w:rsidRPr="00CB3FE8" w14:paraId="36984CE1" w14:textId="77777777" w:rsidTr="008F7233">
        <w:tc>
          <w:tcPr>
            <w:tcW w:w="3736" w:type="dxa"/>
            <w:shd w:val="clear" w:color="auto" w:fill="D9D9D9" w:themeFill="background1" w:themeFillShade="D9"/>
            <w:vAlign w:val="center"/>
          </w:tcPr>
          <w:p w14:paraId="3404D07D" w14:textId="77777777" w:rsidR="00D07ABF" w:rsidRPr="00CB3FE8" w:rsidRDefault="00D07ABF" w:rsidP="008F7233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6712" w:type="dxa"/>
            <w:shd w:val="clear" w:color="auto" w:fill="D9D9D9" w:themeFill="background1" w:themeFillShade="D9"/>
            <w:vAlign w:val="center"/>
          </w:tcPr>
          <w:p w14:paraId="37BF07BA" w14:textId="77777777" w:rsidR="00D07ABF" w:rsidRPr="00CB3FE8" w:rsidRDefault="00D07ABF" w:rsidP="008F7233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07ABF" w:rsidRPr="00CB3FE8" w14:paraId="42FCD807" w14:textId="77777777" w:rsidTr="008F7233">
        <w:trPr>
          <w:trHeight w:val="20"/>
        </w:trPr>
        <w:tc>
          <w:tcPr>
            <w:tcW w:w="3736" w:type="dxa"/>
            <w:shd w:val="clear" w:color="auto" w:fill="auto"/>
          </w:tcPr>
          <w:p w14:paraId="0BCA1335" w14:textId="77777777" w:rsidR="00D07ABF" w:rsidRPr="00692FED" w:rsidRDefault="00D07ABF" w:rsidP="008F7233">
            <w:pPr>
              <w:spacing w:before="0" w:after="0"/>
              <w:rPr>
                <w:rFonts w:ascii="Consolas" w:hAnsi="Consolas"/>
                <w:noProof/>
              </w:rPr>
            </w:pPr>
            <w:r w:rsidRPr="00692FED">
              <w:rPr>
                <w:rFonts w:ascii="Consolas" w:hAnsi="Consolas"/>
                <w:noProof/>
              </w:rPr>
              <w:t>Desislava</w:t>
            </w:r>
          </w:p>
          <w:p w14:paraId="624F85F5" w14:textId="77777777" w:rsidR="00D07ABF" w:rsidRPr="00692FED" w:rsidRDefault="00D07ABF" w:rsidP="008F7233">
            <w:pPr>
              <w:spacing w:before="0" w:after="0"/>
              <w:rPr>
                <w:rFonts w:ascii="Consolas" w:hAnsi="Consolas"/>
                <w:noProof/>
              </w:rPr>
            </w:pPr>
            <w:r w:rsidRPr="00692FED">
              <w:rPr>
                <w:rFonts w:ascii="Consolas" w:hAnsi="Consolas"/>
                <w:noProof/>
              </w:rPr>
              <w:t>Topuzakova</w:t>
            </w:r>
          </w:p>
          <w:p w14:paraId="1FD30091" w14:textId="77777777" w:rsidR="00D07ABF" w:rsidRDefault="00D07ABF" w:rsidP="008F723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ulgaria</w:t>
            </w:r>
          </w:p>
          <w:p w14:paraId="7CC9781D" w14:textId="77777777" w:rsidR="00D07ABF" w:rsidRPr="002F3EFF" w:rsidRDefault="00D07ABF" w:rsidP="008F7233">
            <w:pPr>
              <w:spacing w:before="0" w:after="0"/>
              <w:rPr>
                <w:rFonts w:ascii="Consolas" w:hAnsi="Consolas"/>
                <w:i/>
                <w:iCs/>
                <w:noProof/>
              </w:rPr>
            </w:pPr>
            <w:r>
              <w:rPr>
                <w:rFonts w:ascii="Consolas" w:hAnsi="Consolas"/>
                <w:noProof/>
              </w:rPr>
              <w:t>Stara Zagora</w:t>
            </w:r>
          </w:p>
        </w:tc>
        <w:tc>
          <w:tcPr>
            <w:tcW w:w="6712" w:type="dxa"/>
            <w:shd w:val="clear" w:color="auto" w:fill="auto"/>
          </w:tcPr>
          <w:p w14:paraId="5811EEA3" w14:textId="77777777" w:rsidR="00D07ABF" w:rsidRPr="00CB3FE8" w:rsidRDefault="00D07ABF" w:rsidP="008F723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esislava Topuzakova from Bulgaria – Stara Zagora!</w:t>
            </w:r>
          </w:p>
        </w:tc>
      </w:tr>
      <w:tr w:rsidR="00D07ABF" w:rsidRPr="00CB3FE8" w14:paraId="7723D04F" w14:textId="77777777" w:rsidTr="008F7233">
        <w:trPr>
          <w:trHeight w:val="20"/>
        </w:trPr>
        <w:tc>
          <w:tcPr>
            <w:tcW w:w="3736" w:type="dxa"/>
            <w:shd w:val="clear" w:color="auto" w:fill="auto"/>
          </w:tcPr>
          <w:p w14:paraId="78F86533" w14:textId="77777777" w:rsidR="00D07ABF" w:rsidRPr="00692FED" w:rsidRDefault="00D07ABF" w:rsidP="008F723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van</w:t>
            </w:r>
          </w:p>
          <w:p w14:paraId="6C4F3B81" w14:textId="77777777" w:rsidR="00D07ABF" w:rsidRPr="00692FED" w:rsidRDefault="00D07ABF" w:rsidP="008F723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vanov</w:t>
            </w:r>
          </w:p>
          <w:p w14:paraId="36AAA5F2" w14:textId="77777777" w:rsidR="00D07ABF" w:rsidRDefault="00D07ABF" w:rsidP="008F723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ngland</w:t>
            </w:r>
          </w:p>
          <w:p w14:paraId="4BAD05E9" w14:textId="77777777" w:rsidR="00D07ABF" w:rsidRPr="00692FED" w:rsidRDefault="00D07ABF" w:rsidP="008F723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London</w:t>
            </w:r>
          </w:p>
        </w:tc>
        <w:tc>
          <w:tcPr>
            <w:tcW w:w="6712" w:type="dxa"/>
            <w:shd w:val="clear" w:color="auto" w:fill="auto"/>
          </w:tcPr>
          <w:p w14:paraId="47C8A30C" w14:textId="77777777" w:rsidR="00D07ABF" w:rsidRDefault="00D07ABF" w:rsidP="008F723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van Ivanov from England – London!</w:t>
            </w:r>
          </w:p>
        </w:tc>
      </w:tr>
    </w:tbl>
    <w:p w14:paraId="33FB5572" w14:textId="77777777" w:rsidR="00D07ABF" w:rsidRPr="005E77E1" w:rsidRDefault="00D07ABF" w:rsidP="00D07ABF">
      <w:pPr>
        <w:pStyle w:val="2"/>
        <w:numPr>
          <w:ilvl w:val="0"/>
          <w:numId w:val="46"/>
        </w:numPr>
        <w:rPr>
          <w:lang w:val="bg-BG"/>
        </w:rPr>
      </w:pPr>
      <w:r>
        <w:lastRenderedPageBreak/>
        <w:t>Town Info</w:t>
      </w:r>
    </w:p>
    <w:p w14:paraId="4C09BBB9" w14:textId="77777777" w:rsidR="00D07ABF" w:rsidRDefault="00D07ABF" w:rsidP="00D07ABF">
      <w:pPr>
        <w:spacing w:before="0" w:after="0"/>
        <w:ind w:firstLine="360"/>
        <w:jc w:val="both"/>
      </w:pPr>
      <w:r w:rsidRPr="00234920">
        <w:t>Write a program</w:t>
      </w:r>
      <w:r>
        <w:t xml:space="preserve"> </w:t>
      </w:r>
      <w:r w:rsidRPr="00A424B1">
        <w:t xml:space="preserve">to read and print </w:t>
      </w:r>
      <w:r w:rsidRPr="00A424B1">
        <w:rPr>
          <w:b/>
          <w:bCs/>
        </w:rPr>
        <w:t xml:space="preserve">info about a </w:t>
      </w:r>
      <w:r>
        <w:rPr>
          <w:b/>
          <w:bCs/>
        </w:rPr>
        <w:t>town</w:t>
      </w:r>
      <w:r w:rsidRPr="00A424B1">
        <w:t>:</w:t>
      </w:r>
    </w:p>
    <w:p w14:paraId="2C7382B9" w14:textId="77777777" w:rsidR="00D07ABF" w:rsidRPr="00A424B1" w:rsidRDefault="00D07ABF" w:rsidP="00D07ABF">
      <w:pPr>
        <w:pStyle w:val="ac"/>
        <w:numPr>
          <w:ilvl w:val="0"/>
          <w:numId w:val="43"/>
        </w:numPr>
        <w:spacing w:before="0" w:after="0"/>
        <w:ind w:left="1080"/>
        <w:jc w:val="both"/>
        <w:rPr>
          <w:b/>
          <w:bCs/>
          <w:lang w:val="bg-BG"/>
        </w:rPr>
      </w:pPr>
      <w:r>
        <w:t xml:space="preserve">Reads </w:t>
      </w:r>
      <w:r>
        <w:rPr>
          <w:lang w:val="bg-BG"/>
        </w:rPr>
        <w:t>2</w:t>
      </w:r>
      <w:r>
        <w:t xml:space="preserve"> lines of input: </w:t>
      </w:r>
      <w:r w:rsidRPr="00285626">
        <w:rPr>
          <w:b/>
          <w:bCs/>
        </w:rPr>
        <w:t>town</w:t>
      </w:r>
      <w:r>
        <w:t xml:space="preserve"> </w:t>
      </w:r>
      <w:r>
        <w:rPr>
          <w:b/>
          <w:bCs/>
        </w:rPr>
        <w:t>name</w:t>
      </w:r>
      <w:r w:rsidRPr="00A424B1">
        <w:rPr>
          <w:b/>
          <w:bCs/>
        </w:rPr>
        <w:t xml:space="preserve"> and </w:t>
      </w:r>
      <w:r>
        <w:rPr>
          <w:b/>
          <w:bCs/>
        </w:rPr>
        <w:t>country</w:t>
      </w:r>
    </w:p>
    <w:p w14:paraId="666AB6DE" w14:textId="77777777" w:rsidR="00D07ABF" w:rsidRPr="00DA5E53" w:rsidRDefault="00D07ABF" w:rsidP="00D07ABF">
      <w:pPr>
        <w:pStyle w:val="ac"/>
        <w:numPr>
          <w:ilvl w:val="0"/>
          <w:numId w:val="43"/>
        </w:numPr>
        <w:spacing w:before="0" w:after="0"/>
        <w:ind w:left="1080"/>
        <w:jc w:val="both"/>
        <w:rPr>
          <w:lang w:val="bg-BG"/>
        </w:rPr>
      </w:pPr>
      <w:r>
        <w:t xml:space="preserve">Prints information about a town in the following format: </w:t>
      </w:r>
    </w:p>
    <w:p w14:paraId="26F63D50" w14:textId="77777777" w:rsidR="00D07ABF" w:rsidRPr="00A424B1" w:rsidRDefault="00D07ABF" w:rsidP="00D07ABF">
      <w:pPr>
        <w:pStyle w:val="ac"/>
        <w:ind w:left="1080"/>
        <w:jc w:val="both"/>
        <w:rPr>
          <w:lang w:val="bg-BG"/>
        </w:rPr>
      </w:pPr>
      <w:r w:rsidRPr="00A424B1">
        <w:rPr>
          <w:rFonts w:ascii="Consolas" w:hAnsi="Consolas"/>
          <w:b/>
          <w:bCs/>
        </w:rPr>
        <w:t>"{</w:t>
      </w:r>
      <w:r>
        <w:rPr>
          <w:rFonts w:ascii="Consolas" w:hAnsi="Consolas"/>
          <w:b/>
          <w:bCs/>
        </w:rPr>
        <w:t>town name</w:t>
      </w:r>
      <w:r w:rsidRPr="00A424B1">
        <w:rPr>
          <w:rFonts w:ascii="Consolas" w:hAnsi="Consolas"/>
          <w:b/>
          <w:bCs/>
        </w:rPr>
        <w:t>}</w:t>
      </w:r>
      <w:r>
        <w:rPr>
          <w:rFonts w:ascii="Consolas" w:hAnsi="Consolas"/>
          <w:b/>
          <w:bCs/>
        </w:rPr>
        <w:t xml:space="preserve"> is in</w:t>
      </w:r>
      <w:r w:rsidRPr="00A424B1">
        <w:rPr>
          <w:rFonts w:ascii="Consolas" w:hAnsi="Consolas"/>
          <w:b/>
          <w:bCs/>
        </w:rPr>
        <w:t xml:space="preserve"> {</w:t>
      </w:r>
      <w:r>
        <w:rPr>
          <w:rFonts w:ascii="Consolas" w:hAnsi="Consolas"/>
          <w:b/>
          <w:bCs/>
        </w:rPr>
        <w:t>country</w:t>
      </w:r>
      <w:r w:rsidRPr="00A424B1">
        <w:rPr>
          <w:rFonts w:ascii="Consolas" w:hAnsi="Consolas"/>
          <w:b/>
          <w:bCs/>
        </w:rPr>
        <w:t>}"</w:t>
      </w:r>
    </w:p>
    <w:p w14:paraId="4F9AF7A9" w14:textId="2678BBF3" w:rsidR="00D07ABF" w:rsidRPr="00B13A1B" w:rsidRDefault="00D07ABF" w:rsidP="00B13A1B">
      <w:pPr>
        <w:pStyle w:val="3"/>
        <w:ind w:firstLine="360"/>
      </w:pPr>
      <w:r>
        <w:t>Example</w:t>
      </w:r>
    </w:p>
    <w:tbl>
      <w:tblPr>
        <w:tblStyle w:val="af"/>
        <w:tblW w:w="7428" w:type="dxa"/>
        <w:tblInd w:w="43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736"/>
        <w:gridCol w:w="3692"/>
      </w:tblGrid>
      <w:tr w:rsidR="00D07ABF" w:rsidRPr="00CB3FE8" w14:paraId="50BB3CCF" w14:textId="77777777" w:rsidTr="00D07ABF">
        <w:tc>
          <w:tcPr>
            <w:tcW w:w="3736" w:type="dxa"/>
            <w:shd w:val="clear" w:color="auto" w:fill="D9D9D9" w:themeFill="background1" w:themeFillShade="D9"/>
            <w:vAlign w:val="center"/>
          </w:tcPr>
          <w:p w14:paraId="071BE0D2" w14:textId="77777777" w:rsidR="00D07ABF" w:rsidRPr="00CB3FE8" w:rsidRDefault="00D07ABF" w:rsidP="008F7233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692" w:type="dxa"/>
            <w:shd w:val="clear" w:color="auto" w:fill="D9D9D9" w:themeFill="background1" w:themeFillShade="D9"/>
            <w:vAlign w:val="center"/>
          </w:tcPr>
          <w:p w14:paraId="538C8445" w14:textId="77777777" w:rsidR="00D07ABF" w:rsidRPr="00CB3FE8" w:rsidRDefault="00D07ABF" w:rsidP="008F7233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07ABF" w:rsidRPr="00CB3FE8" w14:paraId="686326D0" w14:textId="77777777" w:rsidTr="00D07ABF">
        <w:trPr>
          <w:trHeight w:val="20"/>
        </w:trPr>
        <w:tc>
          <w:tcPr>
            <w:tcW w:w="3736" w:type="dxa"/>
            <w:shd w:val="clear" w:color="auto" w:fill="auto"/>
          </w:tcPr>
          <w:p w14:paraId="3A18A0B3" w14:textId="77777777" w:rsidR="00D07ABF" w:rsidRDefault="00D07ABF" w:rsidP="008F723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hiang Mai</w:t>
            </w:r>
          </w:p>
          <w:p w14:paraId="5DD9C226" w14:textId="77777777" w:rsidR="00D07ABF" w:rsidRPr="002F3EFF" w:rsidRDefault="00D07ABF" w:rsidP="008F7233">
            <w:pPr>
              <w:spacing w:before="0" w:after="0"/>
              <w:rPr>
                <w:rFonts w:ascii="Consolas" w:hAnsi="Consolas"/>
                <w:i/>
                <w:iCs/>
                <w:noProof/>
              </w:rPr>
            </w:pPr>
            <w:r>
              <w:rPr>
                <w:rFonts w:ascii="Consolas" w:hAnsi="Consolas"/>
                <w:noProof/>
              </w:rPr>
              <w:t>Thailand</w:t>
            </w:r>
          </w:p>
        </w:tc>
        <w:tc>
          <w:tcPr>
            <w:tcW w:w="3692" w:type="dxa"/>
            <w:shd w:val="clear" w:color="auto" w:fill="auto"/>
          </w:tcPr>
          <w:p w14:paraId="05FA24D1" w14:textId="77777777" w:rsidR="00D07ABF" w:rsidRPr="00CB3FE8" w:rsidRDefault="00D07ABF" w:rsidP="008F723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hiang Mai is in Thailand</w:t>
            </w:r>
          </w:p>
        </w:tc>
      </w:tr>
      <w:tr w:rsidR="00D07ABF" w:rsidRPr="00CB3FE8" w14:paraId="634B13D6" w14:textId="77777777" w:rsidTr="00D07ABF">
        <w:trPr>
          <w:trHeight w:val="20"/>
        </w:trPr>
        <w:tc>
          <w:tcPr>
            <w:tcW w:w="3736" w:type="dxa"/>
            <w:shd w:val="clear" w:color="auto" w:fill="auto"/>
          </w:tcPr>
          <w:p w14:paraId="3ED4DEF1" w14:textId="77777777" w:rsidR="00D07ABF" w:rsidRDefault="00D07ABF" w:rsidP="008F723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ofia</w:t>
            </w:r>
          </w:p>
          <w:p w14:paraId="0779942D" w14:textId="77777777" w:rsidR="00D07ABF" w:rsidRPr="00692FED" w:rsidRDefault="00D07ABF" w:rsidP="008F723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ulgaria</w:t>
            </w:r>
          </w:p>
        </w:tc>
        <w:tc>
          <w:tcPr>
            <w:tcW w:w="3692" w:type="dxa"/>
            <w:shd w:val="clear" w:color="auto" w:fill="auto"/>
          </w:tcPr>
          <w:p w14:paraId="5E3646E8" w14:textId="77777777" w:rsidR="00D07ABF" w:rsidRDefault="00D07ABF" w:rsidP="008F723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ofia is in Bulgaria</w:t>
            </w:r>
          </w:p>
        </w:tc>
      </w:tr>
    </w:tbl>
    <w:p w14:paraId="3B23E671" w14:textId="77777777" w:rsidR="00077EB2" w:rsidRPr="00B13A1B" w:rsidRDefault="00077EB2" w:rsidP="00D07ABF">
      <w:pPr>
        <w:pStyle w:val="Code"/>
        <w:rPr>
          <w:lang w:val="bg-BG"/>
        </w:rPr>
      </w:pPr>
    </w:p>
    <w:p w14:paraId="0D098D31" w14:textId="5D5E6F9B" w:rsidR="00EE3004" w:rsidRDefault="00B83583" w:rsidP="00D07ABF">
      <w:pPr>
        <w:pStyle w:val="2"/>
        <w:numPr>
          <w:ilvl w:val="0"/>
          <w:numId w:val="46"/>
        </w:numPr>
      </w:pPr>
      <w:r>
        <w:t>Days to Minutes</w:t>
      </w:r>
    </w:p>
    <w:p w14:paraId="04C65CC7" w14:textId="77777777" w:rsidR="00B83583" w:rsidRPr="00B83583" w:rsidRDefault="00B83583" w:rsidP="00D07ABF">
      <w:pPr>
        <w:ind w:firstLine="360"/>
        <w:rPr>
          <w:lang w:val="bg-BG"/>
        </w:rPr>
      </w:pPr>
      <w:r w:rsidRPr="00B83583">
        <w:t xml:space="preserve">Write a program to convert </w:t>
      </w:r>
      <w:r w:rsidRPr="00B83583">
        <w:rPr>
          <w:b/>
          <w:bCs/>
        </w:rPr>
        <w:t>days to minutes</w:t>
      </w:r>
      <w:r w:rsidRPr="00B83583">
        <w:t>:</w:t>
      </w:r>
    </w:p>
    <w:p w14:paraId="48E1E45B" w14:textId="77777777" w:rsidR="00B83583" w:rsidRPr="00B83583" w:rsidRDefault="00B83583" w:rsidP="00B83583">
      <w:pPr>
        <w:numPr>
          <w:ilvl w:val="0"/>
          <w:numId w:val="31"/>
        </w:numPr>
        <w:spacing w:before="0" w:after="0"/>
        <w:rPr>
          <w:lang w:val="bg-BG"/>
        </w:rPr>
      </w:pPr>
      <w:r w:rsidRPr="00B83583">
        <w:t xml:space="preserve">Read a single </w:t>
      </w:r>
      <w:r w:rsidRPr="00B83583">
        <w:rPr>
          <w:b/>
          <w:bCs/>
        </w:rPr>
        <w:t>integer</w:t>
      </w:r>
      <w:r w:rsidRPr="00B83583">
        <w:t xml:space="preserve"> (the </w:t>
      </w:r>
      <w:r w:rsidRPr="00B83583">
        <w:rPr>
          <w:b/>
          <w:bCs/>
        </w:rPr>
        <w:t>days</w:t>
      </w:r>
      <w:r w:rsidRPr="00B83583">
        <w:t xml:space="preserve"> to be converted)</w:t>
      </w:r>
    </w:p>
    <w:p w14:paraId="1D025B64" w14:textId="77777777" w:rsidR="00B83583" w:rsidRPr="00B83583" w:rsidRDefault="00B83583" w:rsidP="00B83583">
      <w:pPr>
        <w:numPr>
          <w:ilvl w:val="0"/>
          <w:numId w:val="31"/>
        </w:numPr>
        <w:spacing w:before="0" w:after="0"/>
        <w:rPr>
          <w:lang w:val="bg-BG"/>
        </w:rPr>
      </w:pPr>
      <w:r w:rsidRPr="00B83583">
        <w:t>Convert the days to minutes (1 day = 24 hours * 60 minutes)</w:t>
      </w:r>
    </w:p>
    <w:p w14:paraId="7E78C71E" w14:textId="7F5539C5" w:rsidR="00B83583" w:rsidRPr="00B83583" w:rsidRDefault="00B83583" w:rsidP="00B83583">
      <w:pPr>
        <w:numPr>
          <w:ilvl w:val="0"/>
          <w:numId w:val="31"/>
        </w:numPr>
        <w:spacing w:before="0" w:after="0"/>
        <w:rPr>
          <w:lang w:val="bg-BG"/>
        </w:rPr>
      </w:pPr>
      <w:r w:rsidRPr="00B83583">
        <w:t xml:space="preserve">Print the </w:t>
      </w:r>
      <w:r w:rsidRPr="00B83583">
        <w:rPr>
          <w:b/>
          <w:bCs/>
        </w:rPr>
        <w:t>minutes</w:t>
      </w:r>
      <w:r>
        <w:rPr>
          <w:b/>
          <w:bCs/>
        </w:rPr>
        <w:t xml:space="preserve"> </w:t>
      </w:r>
      <w:r w:rsidRPr="00B83583">
        <w:t>in the following format</w:t>
      </w:r>
      <w:r>
        <w:rPr>
          <w:b/>
          <w:bCs/>
        </w:rPr>
        <w:t xml:space="preserve">: </w:t>
      </w:r>
      <w:r w:rsidRPr="00B83583">
        <w:rPr>
          <w:rFonts w:ascii="Consolas" w:hAnsi="Consolas"/>
          <w:b/>
          <w:bCs/>
        </w:rPr>
        <w:t>"Minutes = {calculated minutes}"</w:t>
      </w:r>
    </w:p>
    <w:p w14:paraId="1FBAF460" w14:textId="00CF0D95" w:rsidR="00B83583" w:rsidRPr="00FF3E01" w:rsidRDefault="00B83583" w:rsidP="00B13A1B">
      <w:pPr>
        <w:pStyle w:val="3"/>
        <w:ind w:firstLine="360"/>
        <w:rPr>
          <w:lang w:val="bg-BG"/>
        </w:rPr>
      </w:pPr>
      <w:r>
        <w:t>Example</w:t>
      </w:r>
    </w:p>
    <w:tbl>
      <w:tblPr>
        <w:tblStyle w:val="af"/>
        <w:tblW w:w="0" w:type="auto"/>
        <w:tblInd w:w="44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09"/>
        <w:gridCol w:w="2410"/>
      </w:tblGrid>
      <w:tr w:rsidR="00B83583" w:rsidRPr="00CB3FE8" w14:paraId="16DAA477" w14:textId="77777777" w:rsidTr="00D07ABF">
        <w:tc>
          <w:tcPr>
            <w:tcW w:w="809" w:type="dxa"/>
            <w:shd w:val="clear" w:color="auto" w:fill="D9D9D9" w:themeFill="background1" w:themeFillShade="D9"/>
            <w:vAlign w:val="center"/>
          </w:tcPr>
          <w:p w14:paraId="623DC091" w14:textId="77777777" w:rsidR="00B83583" w:rsidRPr="00CB3FE8" w:rsidRDefault="00B83583" w:rsidP="001554A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410" w:type="dxa"/>
            <w:shd w:val="clear" w:color="auto" w:fill="D9D9D9" w:themeFill="background1" w:themeFillShade="D9"/>
            <w:vAlign w:val="center"/>
          </w:tcPr>
          <w:p w14:paraId="761175A1" w14:textId="77777777" w:rsidR="00B83583" w:rsidRPr="00CB3FE8" w:rsidRDefault="00B83583" w:rsidP="001554A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83583" w:rsidRPr="00CB3FE8" w14:paraId="21AF4390" w14:textId="77777777" w:rsidTr="00D07ABF">
        <w:trPr>
          <w:trHeight w:val="20"/>
        </w:trPr>
        <w:tc>
          <w:tcPr>
            <w:tcW w:w="809" w:type="dxa"/>
            <w:shd w:val="clear" w:color="auto" w:fill="auto"/>
          </w:tcPr>
          <w:p w14:paraId="5CE43030" w14:textId="0DCDB3C0" w:rsidR="00B83583" w:rsidRPr="00B83583" w:rsidRDefault="00B83583" w:rsidP="001554A2">
            <w:pPr>
              <w:spacing w:before="0" w:after="0"/>
              <w:rPr>
                <w:rFonts w:ascii="Consolas" w:hAnsi="Consolas"/>
                <w:noProof/>
              </w:rPr>
            </w:pPr>
            <w:r w:rsidRPr="00B83583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2410" w:type="dxa"/>
            <w:shd w:val="clear" w:color="auto" w:fill="auto"/>
          </w:tcPr>
          <w:p w14:paraId="39197BCD" w14:textId="739E0293" w:rsidR="00B83583" w:rsidRPr="00CB3FE8" w:rsidRDefault="00B83583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inutes = 2880</w:t>
            </w:r>
          </w:p>
        </w:tc>
      </w:tr>
      <w:tr w:rsidR="00B83583" w:rsidRPr="00CB3FE8" w14:paraId="16B2ED7A" w14:textId="77777777" w:rsidTr="00D07ABF">
        <w:trPr>
          <w:trHeight w:val="20"/>
        </w:trPr>
        <w:tc>
          <w:tcPr>
            <w:tcW w:w="809" w:type="dxa"/>
            <w:shd w:val="clear" w:color="auto" w:fill="auto"/>
          </w:tcPr>
          <w:p w14:paraId="2815591C" w14:textId="694D202F" w:rsidR="00B83583" w:rsidRPr="00B83583" w:rsidRDefault="00B83583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2410" w:type="dxa"/>
            <w:shd w:val="clear" w:color="auto" w:fill="auto"/>
          </w:tcPr>
          <w:p w14:paraId="560847AF" w14:textId="5FDC25ED" w:rsidR="00B83583" w:rsidRDefault="00B83583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inutes = 7200</w:t>
            </w:r>
          </w:p>
        </w:tc>
      </w:tr>
      <w:tr w:rsidR="00787858" w:rsidRPr="00CB3FE8" w14:paraId="4191B0C1" w14:textId="77777777" w:rsidTr="00D07ABF">
        <w:trPr>
          <w:trHeight w:val="20"/>
        </w:trPr>
        <w:tc>
          <w:tcPr>
            <w:tcW w:w="809" w:type="dxa"/>
            <w:shd w:val="clear" w:color="auto" w:fill="auto"/>
          </w:tcPr>
          <w:p w14:paraId="1EA8A46F" w14:textId="0D36AC24" w:rsidR="00787858" w:rsidRDefault="00787858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  <w:tc>
          <w:tcPr>
            <w:tcW w:w="2410" w:type="dxa"/>
            <w:shd w:val="clear" w:color="auto" w:fill="auto"/>
          </w:tcPr>
          <w:p w14:paraId="46B8FB68" w14:textId="4BA3B2D5" w:rsidR="00787858" w:rsidRDefault="00787858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inutes = 10080</w:t>
            </w:r>
          </w:p>
        </w:tc>
      </w:tr>
    </w:tbl>
    <w:p w14:paraId="32550611" w14:textId="77777777" w:rsidR="00F87312" w:rsidRDefault="00F87312" w:rsidP="00F87312">
      <w:pPr>
        <w:spacing w:before="0" w:after="0"/>
      </w:pPr>
    </w:p>
    <w:p w14:paraId="36810A43" w14:textId="01E9F810" w:rsidR="00EE3004" w:rsidRDefault="00D07ABF" w:rsidP="00D07ABF">
      <w:pPr>
        <w:pStyle w:val="2"/>
        <w:numPr>
          <w:ilvl w:val="0"/>
          <w:numId w:val="0"/>
        </w:numPr>
        <w:ind w:left="360" w:hanging="360"/>
      </w:pPr>
      <w:r>
        <w:t xml:space="preserve">10. </w:t>
      </w:r>
      <w:r w:rsidR="00B83583">
        <w:t>Calculate Speed</w:t>
      </w:r>
    </w:p>
    <w:p w14:paraId="5D10E2B2" w14:textId="7781CBB1" w:rsidR="00B83583" w:rsidRPr="00B83583" w:rsidRDefault="00B83583" w:rsidP="00D07ABF">
      <w:pPr>
        <w:ind w:firstLine="360"/>
      </w:pPr>
      <w:r w:rsidRPr="00B83583">
        <w:t xml:space="preserve">Write a program </w:t>
      </w:r>
      <w:r>
        <w:t>that</w:t>
      </w:r>
      <w:r w:rsidRPr="00B83583">
        <w:t>:</w:t>
      </w:r>
    </w:p>
    <w:p w14:paraId="6BD59DA7" w14:textId="3538C6DC" w:rsidR="00B83583" w:rsidRPr="00B83583" w:rsidRDefault="00B83583" w:rsidP="00B83583">
      <w:pPr>
        <w:pStyle w:val="ac"/>
        <w:numPr>
          <w:ilvl w:val="0"/>
          <w:numId w:val="32"/>
        </w:numPr>
      </w:pPr>
      <w:r w:rsidRPr="00B83583">
        <w:t xml:space="preserve">Read </w:t>
      </w:r>
      <w:r w:rsidRPr="00B83583">
        <w:rPr>
          <w:b/>
          <w:bCs/>
        </w:rPr>
        <w:t>two floating-point numbers</w:t>
      </w:r>
      <w:r w:rsidRPr="00B83583">
        <w:t xml:space="preserve">: </w:t>
      </w:r>
      <w:r w:rsidRPr="00B83583">
        <w:rPr>
          <w:b/>
          <w:bCs/>
        </w:rPr>
        <w:t>distance</w:t>
      </w:r>
      <w:r w:rsidRPr="00B83583">
        <w:t xml:space="preserve"> and </w:t>
      </w:r>
      <w:r w:rsidRPr="00B83583">
        <w:rPr>
          <w:b/>
          <w:bCs/>
        </w:rPr>
        <w:t>time</w:t>
      </w:r>
    </w:p>
    <w:p w14:paraId="5BB50171" w14:textId="77777777" w:rsidR="00D07ABF" w:rsidRDefault="00B83583" w:rsidP="00B83583">
      <w:pPr>
        <w:pStyle w:val="ac"/>
        <w:numPr>
          <w:ilvl w:val="0"/>
          <w:numId w:val="32"/>
        </w:numPr>
      </w:pPr>
      <w:r w:rsidRPr="00B83583">
        <w:t>Calculate the speed needed to travel the specified distance for the specified time</w:t>
      </w:r>
      <w:r>
        <w:t xml:space="preserve">: </w:t>
      </w:r>
    </w:p>
    <w:p w14:paraId="7D0E0B72" w14:textId="7DCA79F1" w:rsidR="00B83583" w:rsidRPr="00D07ABF" w:rsidRDefault="00B83583" w:rsidP="00D07ABF">
      <w:pPr>
        <w:pStyle w:val="ac"/>
        <w:ind w:left="1080"/>
        <w:rPr>
          <w:rFonts w:ascii="Consolas" w:hAnsi="Consolas" w:cs="Consolas"/>
        </w:rPr>
      </w:pPr>
      <w:r w:rsidRPr="00D07ABF">
        <w:rPr>
          <w:rFonts w:ascii="Consolas" w:hAnsi="Consolas" w:cs="Consolas"/>
          <w:b/>
          <w:bCs/>
        </w:rPr>
        <w:t>speed = distance / time</w:t>
      </w:r>
    </w:p>
    <w:p w14:paraId="3D0ACEF4" w14:textId="2AC3FE4E" w:rsidR="00B83583" w:rsidRPr="00B83583" w:rsidRDefault="00B83583" w:rsidP="00B83583">
      <w:pPr>
        <w:pStyle w:val="ac"/>
        <w:numPr>
          <w:ilvl w:val="0"/>
          <w:numId w:val="32"/>
        </w:numPr>
      </w:pPr>
      <w:r w:rsidRPr="00B83583">
        <w:t xml:space="preserve">Print the </w:t>
      </w:r>
      <w:r w:rsidRPr="00B83583">
        <w:rPr>
          <w:b/>
          <w:bCs/>
        </w:rPr>
        <w:t>calculated speed</w:t>
      </w:r>
      <w:r w:rsidRPr="00B83583">
        <w:t xml:space="preserve"> formatted to </w:t>
      </w:r>
      <w:r w:rsidRPr="00B83583">
        <w:rPr>
          <w:b/>
          <w:bCs/>
        </w:rPr>
        <w:t>2nd digit</w:t>
      </w:r>
    </w:p>
    <w:p w14:paraId="5F27486D" w14:textId="2248B85D" w:rsidR="00B83583" w:rsidRPr="00FF3E01" w:rsidRDefault="00B83583" w:rsidP="00B13A1B">
      <w:pPr>
        <w:pStyle w:val="3"/>
        <w:ind w:firstLine="360"/>
        <w:rPr>
          <w:lang w:val="bg-BG"/>
        </w:rPr>
      </w:pPr>
      <w:r>
        <w:t>Example</w:t>
      </w:r>
    </w:p>
    <w:tbl>
      <w:tblPr>
        <w:tblStyle w:val="af"/>
        <w:tblW w:w="0" w:type="auto"/>
        <w:tblInd w:w="5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1418"/>
      </w:tblGrid>
      <w:tr w:rsidR="00B83583" w:rsidRPr="00CB3FE8" w14:paraId="2E38AF74" w14:textId="77777777" w:rsidTr="00D07ABF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01125651" w14:textId="77777777" w:rsidR="00B83583" w:rsidRPr="00CB3FE8" w:rsidRDefault="00B83583" w:rsidP="001554A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418" w:type="dxa"/>
            <w:shd w:val="clear" w:color="auto" w:fill="D9D9D9" w:themeFill="background1" w:themeFillShade="D9"/>
            <w:vAlign w:val="center"/>
          </w:tcPr>
          <w:p w14:paraId="3786174D" w14:textId="77777777" w:rsidR="00B83583" w:rsidRPr="00CB3FE8" w:rsidRDefault="00B83583" w:rsidP="001554A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83583" w:rsidRPr="00CB3FE8" w14:paraId="5BC4855E" w14:textId="77777777" w:rsidTr="00D07ABF">
        <w:trPr>
          <w:trHeight w:val="20"/>
        </w:trPr>
        <w:tc>
          <w:tcPr>
            <w:tcW w:w="1234" w:type="dxa"/>
            <w:shd w:val="clear" w:color="auto" w:fill="auto"/>
          </w:tcPr>
          <w:p w14:paraId="006F15C9" w14:textId="77777777" w:rsidR="00B83583" w:rsidRDefault="00B83583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5</w:t>
            </w:r>
          </w:p>
          <w:p w14:paraId="4FAFC936" w14:textId="40A381BB" w:rsidR="00B83583" w:rsidRPr="00B83583" w:rsidRDefault="00B83583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418" w:type="dxa"/>
            <w:shd w:val="clear" w:color="auto" w:fill="auto"/>
          </w:tcPr>
          <w:p w14:paraId="25C6EED1" w14:textId="7A47B9F7" w:rsidR="00B83583" w:rsidRPr="00CB3FE8" w:rsidRDefault="00B83583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.50</w:t>
            </w:r>
          </w:p>
        </w:tc>
      </w:tr>
      <w:tr w:rsidR="00B83583" w:rsidRPr="00CB3FE8" w14:paraId="61F6C794" w14:textId="77777777" w:rsidTr="00D07ABF">
        <w:trPr>
          <w:trHeight w:val="20"/>
        </w:trPr>
        <w:tc>
          <w:tcPr>
            <w:tcW w:w="1234" w:type="dxa"/>
            <w:shd w:val="clear" w:color="auto" w:fill="auto"/>
          </w:tcPr>
          <w:p w14:paraId="19A6CE6D" w14:textId="77777777" w:rsidR="00B83583" w:rsidRDefault="00B83583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5</w:t>
            </w:r>
          </w:p>
          <w:p w14:paraId="1D3D3EE4" w14:textId="18CB48D3" w:rsidR="00B83583" w:rsidRPr="00B83583" w:rsidRDefault="00B83583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.2</w:t>
            </w:r>
          </w:p>
        </w:tc>
        <w:tc>
          <w:tcPr>
            <w:tcW w:w="1418" w:type="dxa"/>
            <w:shd w:val="clear" w:color="auto" w:fill="auto"/>
          </w:tcPr>
          <w:p w14:paraId="51A27F34" w14:textId="29AE4393" w:rsidR="00B83583" w:rsidRDefault="00B83583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.82</w:t>
            </w:r>
          </w:p>
        </w:tc>
      </w:tr>
    </w:tbl>
    <w:p w14:paraId="3BFFCB4E" w14:textId="77777777" w:rsidR="00B83583" w:rsidRPr="00F87312" w:rsidRDefault="00B83583" w:rsidP="00F87312"/>
    <w:sectPr w:rsidR="00B83583" w:rsidRPr="00F87312" w:rsidSect="00F10512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364BEB6" w14:textId="77777777" w:rsidR="009A7365" w:rsidRDefault="009A7365" w:rsidP="008068A2">
      <w:pPr>
        <w:spacing w:after="0" w:line="240" w:lineRule="auto"/>
      </w:pPr>
      <w:r>
        <w:separator/>
      </w:r>
    </w:p>
  </w:endnote>
  <w:endnote w:type="continuationSeparator" w:id="0">
    <w:p w14:paraId="65E12629" w14:textId="77777777" w:rsidR="009A7365" w:rsidRDefault="009A736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8CEDBDC" w14:textId="77777777" w:rsidR="009A7365" w:rsidRDefault="009A7365" w:rsidP="008068A2">
      <w:pPr>
        <w:spacing w:after="0" w:line="240" w:lineRule="auto"/>
      </w:pPr>
      <w:r>
        <w:separator/>
      </w:r>
    </w:p>
  </w:footnote>
  <w:footnote w:type="continuationSeparator" w:id="0">
    <w:p w14:paraId="0F5565DC" w14:textId="77777777" w:rsidR="009A7365" w:rsidRDefault="009A736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F15C10"/>
    <w:multiLevelType w:val="hybridMultilevel"/>
    <w:tmpl w:val="44061DDA"/>
    <w:lvl w:ilvl="0" w:tplc="04090001">
      <w:start w:val="1"/>
      <w:numFmt w:val="bullet"/>
      <w:lvlText w:val=""/>
      <w:lvlJc w:val="left"/>
      <w:pPr>
        <w:ind w:left="15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2" w:hanging="360"/>
      </w:pPr>
      <w:rPr>
        <w:rFonts w:ascii="Wingdings" w:hAnsi="Wingdings" w:hint="default"/>
      </w:rPr>
    </w:lvl>
  </w:abstractNum>
  <w:abstractNum w:abstractNumId="1" w15:restartNumberingAfterBreak="0">
    <w:nsid w:val="0724310D"/>
    <w:multiLevelType w:val="hybridMultilevel"/>
    <w:tmpl w:val="5BF05E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95C7E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A0B66D5"/>
    <w:multiLevelType w:val="hybridMultilevel"/>
    <w:tmpl w:val="8A0C54A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550FAB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143645"/>
    <w:multiLevelType w:val="hybridMultilevel"/>
    <w:tmpl w:val="3E861B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F908A6"/>
    <w:multiLevelType w:val="hybridMultilevel"/>
    <w:tmpl w:val="18C0DBC0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4F11ACA"/>
    <w:multiLevelType w:val="hybridMultilevel"/>
    <w:tmpl w:val="D3063C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55B730A"/>
    <w:multiLevelType w:val="hybridMultilevel"/>
    <w:tmpl w:val="3236C248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087EF9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8C1BDC"/>
    <w:multiLevelType w:val="hybridMultilevel"/>
    <w:tmpl w:val="FAD09A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EC22FA6"/>
    <w:multiLevelType w:val="hybridMultilevel"/>
    <w:tmpl w:val="38D4763A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F622C1C"/>
    <w:multiLevelType w:val="multilevel"/>
    <w:tmpl w:val="F402704A"/>
    <w:lvl w:ilvl="0">
      <w:start w:val="68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50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4" w15:restartNumberingAfterBreak="0">
    <w:nsid w:val="1FFF3BFB"/>
    <w:multiLevelType w:val="hybridMultilevel"/>
    <w:tmpl w:val="AE5EE5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4BC7F90"/>
    <w:multiLevelType w:val="hybridMultilevel"/>
    <w:tmpl w:val="A0B4A5C4"/>
    <w:lvl w:ilvl="0" w:tplc="6B2CDD98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0C4B7A"/>
    <w:multiLevelType w:val="hybridMultilevel"/>
    <w:tmpl w:val="B61A9C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8591AC6"/>
    <w:multiLevelType w:val="hybridMultilevel"/>
    <w:tmpl w:val="836C4BE4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2CBB4F6E"/>
    <w:multiLevelType w:val="hybridMultilevel"/>
    <w:tmpl w:val="FD0E8C9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EA943F6"/>
    <w:multiLevelType w:val="hybridMultilevel"/>
    <w:tmpl w:val="00FE72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687DEB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90D6FB5"/>
    <w:multiLevelType w:val="hybridMultilevel"/>
    <w:tmpl w:val="CFDE375C"/>
    <w:lvl w:ilvl="0" w:tplc="AC84AEB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2EC7BB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 w:tplc="EBAA6480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152EE59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382C6A9C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59547E1C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7B96C47A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00947CF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C0E3806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3E3235C6"/>
    <w:multiLevelType w:val="hybridMultilevel"/>
    <w:tmpl w:val="7414C1E6"/>
    <w:lvl w:ilvl="0" w:tplc="04020001">
      <w:start w:val="1"/>
      <w:numFmt w:val="bullet"/>
      <w:lvlText w:val=""/>
      <w:lvlJc w:val="left"/>
      <w:pPr>
        <w:ind w:left="147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9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5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36" w:hanging="360"/>
      </w:pPr>
      <w:rPr>
        <w:rFonts w:ascii="Wingdings" w:hAnsi="Wingdings" w:hint="default"/>
      </w:rPr>
    </w:lvl>
  </w:abstractNum>
  <w:abstractNum w:abstractNumId="25" w15:restartNumberingAfterBreak="0">
    <w:nsid w:val="41C96BFE"/>
    <w:multiLevelType w:val="hybridMultilevel"/>
    <w:tmpl w:val="9CD66D7A"/>
    <w:lvl w:ilvl="0" w:tplc="61205DBE">
      <w:start w:val="1"/>
      <w:numFmt w:val="decimal"/>
      <w:lvlText w:val="%1."/>
      <w:lvlJc w:val="left"/>
      <w:pPr>
        <w:ind w:left="-66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796" w:hanging="360"/>
      </w:pPr>
    </w:lvl>
    <w:lvl w:ilvl="2" w:tplc="0402001B" w:tentative="1">
      <w:start w:val="1"/>
      <w:numFmt w:val="lowerRoman"/>
      <w:lvlText w:val="%3."/>
      <w:lvlJc w:val="right"/>
      <w:pPr>
        <w:ind w:left="1516" w:hanging="180"/>
      </w:pPr>
    </w:lvl>
    <w:lvl w:ilvl="3" w:tplc="0402000F" w:tentative="1">
      <w:start w:val="1"/>
      <w:numFmt w:val="decimal"/>
      <w:lvlText w:val="%4."/>
      <w:lvlJc w:val="left"/>
      <w:pPr>
        <w:ind w:left="2236" w:hanging="360"/>
      </w:pPr>
    </w:lvl>
    <w:lvl w:ilvl="4" w:tplc="04020019" w:tentative="1">
      <w:start w:val="1"/>
      <w:numFmt w:val="lowerLetter"/>
      <w:lvlText w:val="%5."/>
      <w:lvlJc w:val="left"/>
      <w:pPr>
        <w:ind w:left="2956" w:hanging="360"/>
      </w:pPr>
    </w:lvl>
    <w:lvl w:ilvl="5" w:tplc="0402001B" w:tentative="1">
      <w:start w:val="1"/>
      <w:numFmt w:val="lowerRoman"/>
      <w:lvlText w:val="%6."/>
      <w:lvlJc w:val="right"/>
      <w:pPr>
        <w:ind w:left="3676" w:hanging="180"/>
      </w:pPr>
    </w:lvl>
    <w:lvl w:ilvl="6" w:tplc="0402000F" w:tentative="1">
      <w:start w:val="1"/>
      <w:numFmt w:val="decimal"/>
      <w:lvlText w:val="%7."/>
      <w:lvlJc w:val="left"/>
      <w:pPr>
        <w:ind w:left="4396" w:hanging="360"/>
      </w:pPr>
    </w:lvl>
    <w:lvl w:ilvl="7" w:tplc="04020019" w:tentative="1">
      <w:start w:val="1"/>
      <w:numFmt w:val="lowerLetter"/>
      <w:lvlText w:val="%8."/>
      <w:lvlJc w:val="left"/>
      <w:pPr>
        <w:ind w:left="5116" w:hanging="360"/>
      </w:pPr>
    </w:lvl>
    <w:lvl w:ilvl="8" w:tplc="0402001B" w:tentative="1">
      <w:start w:val="1"/>
      <w:numFmt w:val="lowerRoman"/>
      <w:lvlText w:val="%9."/>
      <w:lvlJc w:val="right"/>
      <w:pPr>
        <w:ind w:left="5836" w:hanging="180"/>
      </w:pPr>
    </w:lvl>
  </w:abstractNum>
  <w:abstractNum w:abstractNumId="26" w15:restartNumberingAfterBreak="0">
    <w:nsid w:val="435B354A"/>
    <w:multiLevelType w:val="hybridMultilevel"/>
    <w:tmpl w:val="21422876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8A946CB"/>
    <w:multiLevelType w:val="hybridMultilevel"/>
    <w:tmpl w:val="42A2B774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4A1C5B3A"/>
    <w:multiLevelType w:val="hybridMultilevel"/>
    <w:tmpl w:val="14D224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4C2865E9"/>
    <w:multiLevelType w:val="hybridMultilevel"/>
    <w:tmpl w:val="70643468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4F2A51E3"/>
    <w:multiLevelType w:val="hybridMultilevel"/>
    <w:tmpl w:val="70E435A6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4033CE3"/>
    <w:multiLevelType w:val="hybridMultilevel"/>
    <w:tmpl w:val="078A755C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568D322F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97C284A"/>
    <w:multiLevelType w:val="hybridMultilevel"/>
    <w:tmpl w:val="A78E9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BDB2128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8D86EE3"/>
    <w:multiLevelType w:val="hybridMultilevel"/>
    <w:tmpl w:val="8E0AAF8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8F53CD0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692B6AD9"/>
    <w:multiLevelType w:val="hybridMultilevel"/>
    <w:tmpl w:val="A9F80BCC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9CF715F"/>
    <w:multiLevelType w:val="hybridMultilevel"/>
    <w:tmpl w:val="6F84A40E"/>
    <w:lvl w:ilvl="0" w:tplc="0402000F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080" w:hanging="360"/>
      </w:pPr>
    </w:lvl>
    <w:lvl w:ilvl="2" w:tplc="0402001B" w:tentative="1">
      <w:start w:val="1"/>
      <w:numFmt w:val="lowerRoman"/>
      <w:lvlText w:val="%3."/>
      <w:lvlJc w:val="right"/>
      <w:pPr>
        <w:ind w:left="1800" w:hanging="180"/>
      </w:pPr>
    </w:lvl>
    <w:lvl w:ilvl="3" w:tplc="0402000F" w:tentative="1">
      <w:start w:val="1"/>
      <w:numFmt w:val="decimal"/>
      <w:lvlText w:val="%4."/>
      <w:lvlJc w:val="left"/>
      <w:pPr>
        <w:ind w:left="2520" w:hanging="360"/>
      </w:pPr>
    </w:lvl>
    <w:lvl w:ilvl="4" w:tplc="04020019" w:tentative="1">
      <w:start w:val="1"/>
      <w:numFmt w:val="lowerLetter"/>
      <w:lvlText w:val="%5."/>
      <w:lvlJc w:val="left"/>
      <w:pPr>
        <w:ind w:left="3240" w:hanging="360"/>
      </w:pPr>
    </w:lvl>
    <w:lvl w:ilvl="5" w:tplc="0402001B" w:tentative="1">
      <w:start w:val="1"/>
      <w:numFmt w:val="lowerRoman"/>
      <w:lvlText w:val="%6."/>
      <w:lvlJc w:val="right"/>
      <w:pPr>
        <w:ind w:left="3960" w:hanging="180"/>
      </w:pPr>
    </w:lvl>
    <w:lvl w:ilvl="6" w:tplc="0402000F" w:tentative="1">
      <w:start w:val="1"/>
      <w:numFmt w:val="decimal"/>
      <w:lvlText w:val="%7."/>
      <w:lvlJc w:val="left"/>
      <w:pPr>
        <w:ind w:left="4680" w:hanging="360"/>
      </w:pPr>
    </w:lvl>
    <w:lvl w:ilvl="7" w:tplc="04020019" w:tentative="1">
      <w:start w:val="1"/>
      <w:numFmt w:val="lowerLetter"/>
      <w:lvlText w:val="%8."/>
      <w:lvlJc w:val="left"/>
      <w:pPr>
        <w:ind w:left="5400" w:hanging="360"/>
      </w:pPr>
    </w:lvl>
    <w:lvl w:ilvl="8" w:tplc="040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6BC10804"/>
    <w:multiLevelType w:val="hybridMultilevel"/>
    <w:tmpl w:val="8E14F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C2A5B39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6FAE3142"/>
    <w:multiLevelType w:val="hybridMultilevel"/>
    <w:tmpl w:val="883849F8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18B44E8"/>
    <w:multiLevelType w:val="hybridMultilevel"/>
    <w:tmpl w:val="930233C6"/>
    <w:lvl w:ilvl="0" w:tplc="A9F48A3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67AC23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4B6FB3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46A37F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0F2AFC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6003AA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D08689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7D0139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4129C9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2654A8B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7" w15:restartNumberingAfterBreak="0">
    <w:nsid w:val="7283514F"/>
    <w:multiLevelType w:val="hybridMultilevel"/>
    <w:tmpl w:val="74D45D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401161A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A933AFD"/>
    <w:multiLevelType w:val="hybridMultilevel"/>
    <w:tmpl w:val="00A0584A"/>
    <w:lvl w:ilvl="0" w:tplc="02C0D40A">
      <w:start w:val="9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998528718">
    <w:abstractNumId w:val="7"/>
  </w:num>
  <w:num w:numId="2" w16cid:durableId="1755979189">
    <w:abstractNumId w:val="28"/>
  </w:num>
  <w:num w:numId="3" w16cid:durableId="1178739121">
    <w:abstractNumId w:val="39"/>
  </w:num>
  <w:num w:numId="4" w16cid:durableId="1932423178">
    <w:abstractNumId w:val="8"/>
  </w:num>
  <w:num w:numId="5" w16cid:durableId="559171016">
    <w:abstractNumId w:val="46"/>
  </w:num>
  <w:num w:numId="6" w16cid:durableId="1194153160">
    <w:abstractNumId w:val="11"/>
  </w:num>
  <w:num w:numId="7" w16cid:durableId="580912716">
    <w:abstractNumId w:val="2"/>
  </w:num>
  <w:num w:numId="8" w16cid:durableId="1074007812">
    <w:abstractNumId w:val="3"/>
  </w:num>
  <w:num w:numId="9" w16cid:durableId="1470777929">
    <w:abstractNumId w:val="34"/>
  </w:num>
  <w:num w:numId="10" w16cid:durableId="1176576039">
    <w:abstractNumId w:val="37"/>
  </w:num>
  <w:num w:numId="11" w16cid:durableId="25984817">
    <w:abstractNumId w:val="26"/>
  </w:num>
  <w:num w:numId="12" w16cid:durableId="142160768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983148108">
    <w:abstractNumId w:val="20"/>
  </w:num>
  <w:num w:numId="14" w16cid:durableId="2043552950">
    <w:abstractNumId w:val="29"/>
  </w:num>
  <w:num w:numId="15" w16cid:durableId="899631198">
    <w:abstractNumId w:val="10"/>
  </w:num>
  <w:num w:numId="16" w16cid:durableId="259337111">
    <w:abstractNumId w:val="48"/>
  </w:num>
  <w:num w:numId="17" w16cid:durableId="1315138917">
    <w:abstractNumId w:val="6"/>
  </w:num>
  <w:num w:numId="18" w16cid:durableId="1919516312">
    <w:abstractNumId w:val="42"/>
  </w:num>
  <w:num w:numId="19" w16cid:durableId="912468081">
    <w:abstractNumId w:val="31"/>
  </w:num>
  <w:num w:numId="20" w16cid:durableId="934174029">
    <w:abstractNumId w:val="36"/>
  </w:num>
  <w:num w:numId="21" w16cid:durableId="2086221016">
    <w:abstractNumId w:val="47"/>
  </w:num>
  <w:num w:numId="22" w16cid:durableId="1394037004">
    <w:abstractNumId w:val="43"/>
  </w:num>
  <w:num w:numId="23" w16cid:durableId="501699613">
    <w:abstractNumId w:val="12"/>
  </w:num>
  <w:num w:numId="24" w16cid:durableId="1606036782">
    <w:abstractNumId w:val="33"/>
  </w:num>
  <w:num w:numId="25" w16cid:durableId="58675484">
    <w:abstractNumId w:val="21"/>
  </w:num>
  <w:num w:numId="26" w16cid:durableId="51315317">
    <w:abstractNumId w:val="44"/>
  </w:num>
  <w:num w:numId="27" w16cid:durableId="2056350897">
    <w:abstractNumId w:val="23"/>
  </w:num>
  <w:num w:numId="28" w16cid:durableId="629826521">
    <w:abstractNumId w:val="45"/>
  </w:num>
  <w:num w:numId="29" w16cid:durableId="133497005">
    <w:abstractNumId w:val="4"/>
  </w:num>
  <w:num w:numId="30" w16cid:durableId="1752854031">
    <w:abstractNumId w:val="18"/>
  </w:num>
  <w:num w:numId="31" w16cid:durableId="2043553108">
    <w:abstractNumId w:val="30"/>
  </w:num>
  <w:num w:numId="32" w16cid:durableId="1987394594">
    <w:abstractNumId w:val="17"/>
  </w:num>
  <w:num w:numId="33" w16cid:durableId="1640652892">
    <w:abstractNumId w:val="22"/>
  </w:num>
  <w:num w:numId="34" w16cid:durableId="327710238">
    <w:abstractNumId w:val="19"/>
  </w:num>
  <w:num w:numId="35" w16cid:durableId="1441218236">
    <w:abstractNumId w:val="38"/>
  </w:num>
  <w:num w:numId="36" w16cid:durableId="1395161133">
    <w:abstractNumId w:val="41"/>
  </w:num>
  <w:num w:numId="37" w16cid:durableId="1962567500">
    <w:abstractNumId w:val="14"/>
  </w:num>
  <w:num w:numId="38" w16cid:durableId="605819291">
    <w:abstractNumId w:val="13"/>
  </w:num>
  <w:num w:numId="39" w16cid:durableId="238099792">
    <w:abstractNumId w:val="25"/>
  </w:num>
  <w:num w:numId="40" w16cid:durableId="432672926">
    <w:abstractNumId w:val="24"/>
  </w:num>
  <w:num w:numId="41" w16cid:durableId="637610408">
    <w:abstractNumId w:val="27"/>
  </w:num>
  <w:num w:numId="42" w16cid:durableId="616529405">
    <w:abstractNumId w:val="1"/>
  </w:num>
  <w:num w:numId="43" w16cid:durableId="961614680">
    <w:abstractNumId w:val="35"/>
  </w:num>
  <w:num w:numId="44" w16cid:durableId="1240019279">
    <w:abstractNumId w:val="40"/>
  </w:num>
  <w:num w:numId="45" w16cid:durableId="1514883275">
    <w:abstractNumId w:val="32"/>
  </w:num>
  <w:num w:numId="46" w16cid:durableId="222067010">
    <w:abstractNumId w:val="5"/>
  </w:num>
  <w:num w:numId="47" w16cid:durableId="557713274">
    <w:abstractNumId w:val="0"/>
  </w:num>
  <w:num w:numId="48" w16cid:durableId="1286888521">
    <w:abstractNumId w:val="16"/>
  </w:num>
  <w:num w:numId="49" w16cid:durableId="267079472">
    <w:abstractNumId w:val="9"/>
  </w:num>
  <w:num w:numId="50" w16cid:durableId="1553153564">
    <w:abstractNumId w:val="49"/>
  </w:num>
  <w:num w:numId="51" w16cid:durableId="1282882821">
    <w:abstractNumId w:val="15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zMrawMDQ0NjW2MDFU0lEKTi0uzszPAykwrQUAavfLv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54E0"/>
    <w:rsid w:val="00064D15"/>
    <w:rsid w:val="00073F43"/>
    <w:rsid w:val="00074AA2"/>
    <w:rsid w:val="00077EB2"/>
    <w:rsid w:val="0008559D"/>
    <w:rsid w:val="00086727"/>
    <w:rsid w:val="0009209B"/>
    <w:rsid w:val="0009678F"/>
    <w:rsid w:val="000A6794"/>
    <w:rsid w:val="000A76D8"/>
    <w:rsid w:val="000B39E6"/>
    <w:rsid w:val="000B56F0"/>
    <w:rsid w:val="000B6600"/>
    <w:rsid w:val="000C5361"/>
    <w:rsid w:val="000C5A22"/>
    <w:rsid w:val="000E12C3"/>
    <w:rsid w:val="000F2CB4"/>
    <w:rsid w:val="00103906"/>
    <w:rsid w:val="001074E9"/>
    <w:rsid w:val="001275B9"/>
    <w:rsid w:val="00131013"/>
    <w:rsid w:val="00137660"/>
    <w:rsid w:val="00142C75"/>
    <w:rsid w:val="001449E8"/>
    <w:rsid w:val="001567B8"/>
    <w:rsid w:val="001619DF"/>
    <w:rsid w:val="00164CDC"/>
    <w:rsid w:val="00164CE8"/>
    <w:rsid w:val="001677AC"/>
    <w:rsid w:val="00167CF1"/>
    <w:rsid w:val="00170842"/>
    <w:rsid w:val="00171021"/>
    <w:rsid w:val="00175E1D"/>
    <w:rsid w:val="001805C7"/>
    <w:rsid w:val="00180E7F"/>
    <w:rsid w:val="001837BD"/>
    <w:rsid w:val="00183A2C"/>
    <w:rsid w:val="001A1604"/>
    <w:rsid w:val="001A1E46"/>
    <w:rsid w:val="001A6728"/>
    <w:rsid w:val="001B0852"/>
    <w:rsid w:val="001B1A2C"/>
    <w:rsid w:val="001B7060"/>
    <w:rsid w:val="001C1FCD"/>
    <w:rsid w:val="001D2464"/>
    <w:rsid w:val="001D50AE"/>
    <w:rsid w:val="001E1161"/>
    <w:rsid w:val="001E3FEF"/>
    <w:rsid w:val="001E4FFD"/>
    <w:rsid w:val="00202683"/>
    <w:rsid w:val="00215FCE"/>
    <w:rsid w:val="00227434"/>
    <w:rsid w:val="002314B2"/>
    <w:rsid w:val="002326A7"/>
    <w:rsid w:val="00232E7D"/>
    <w:rsid w:val="00264287"/>
    <w:rsid w:val="0026589D"/>
    <w:rsid w:val="002664E1"/>
    <w:rsid w:val="002674C4"/>
    <w:rsid w:val="00271FC8"/>
    <w:rsid w:val="002819B5"/>
    <w:rsid w:val="002853F4"/>
    <w:rsid w:val="002A2D2D"/>
    <w:rsid w:val="002B521D"/>
    <w:rsid w:val="002C539D"/>
    <w:rsid w:val="002C5B2F"/>
    <w:rsid w:val="002C71C6"/>
    <w:rsid w:val="002D07CA"/>
    <w:rsid w:val="002E17D5"/>
    <w:rsid w:val="003019CB"/>
    <w:rsid w:val="00305122"/>
    <w:rsid w:val="003071EC"/>
    <w:rsid w:val="003130F0"/>
    <w:rsid w:val="003230CF"/>
    <w:rsid w:val="0033212E"/>
    <w:rsid w:val="003346AC"/>
    <w:rsid w:val="0033490F"/>
    <w:rsid w:val="00340DEF"/>
    <w:rsid w:val="00353C56"/>
    <w:rsid w:val="00366B5B"/>
    <w:rsid w:val="00380A57"/>
    <w:rsid w:val="003817EF"/>
    <w:rsid w:val="00382044"/>
    <w:rsid w:val="00382A45"/>
    <w:rsid w:val="003A1601"/>
    <w:rsid w:val="003A33F9"/>
    <w:rsid w:val="003A5602"/>
    <w:rsid w:val="003B0278"/>
    <w:rsid w:val="003B1846"/>
    <w:rsid w:val="003B54C8"/>
    <w:rsid w:val="003B6A53"/>
    <w:rsid w:val="003D6CC9"/>
    <w:rsid w:val="003E1013"/>
    <w:rsid w:val="003E167F"/>
    <w:rsid w:val="003E2A3C"/>
    <w:rsid w:val="003E2F33"/>
    <w:rsid w:val="003E6BFB"/>
    <w:rsid w:val="003F0A84"/>
    <w:rsid w:val="003F1864"/>
    <w:rsid w:val="003F6D18"/>
    <w:rsid w:val="00401F8E"/>
    <w:rsid w:val="0040303E"/>
    <w:rsid w:val="0041081C"/>
    <w:rsid w:val="004311CA"/>
    <w:rsid w:val="004312AC"/>
    <w:rsid w:val="00461928"/>
    <w:rsid w:val="0047331A"/>
    <w:rsid w:val="0047640B"/>
    <w:rsid w:val="0047644B"/>
    <w:rsid w:val="00476D4B"/>
    <w:rsid w:val="00482E6B"/>
    <w:rsid w:val="00491748"/>
    <w:rsid w:val="004A7E77"/>
    <w:rsid w:val="004B0253"/>
    <w:rsid w:val="004B1DD3"/>
    <w:rsid w:val="004B67C0"/>
    <w:rsid w:val="004C0A80"/>
    <w:rsid w:val="004C20BD"/>
    <w:rsid w:val="004D03E1"/>
    <w:rsid w:val="004D29A9"/>
    <w:rsid w:val="004D6A88"/>
    <w:rsid w:val="004E0D4F"/>
    <w:rsid w:val="004E4C1E"/>
    <w:rsid w:val="0050017E"/>
    <w:rsid w:val="00503820"/>
    <w:rsid w:val="005054C7"/>
    <w:rsid w:val="005075E4"/>
    <w:rsid w:val="00507F81"/>
    <w:rsid w:val="005172E9"/>
    <w:rsid w:val="00517B12"/>
    <w:rsid w:val="00524789"/>
    <w:rsid w:val="00527BE8"/>
    <w:rsid w:val="005439C9"/>
    <w:rsid w:val="00545A8B"/>
    <w:rsid w:val="00553CCB"/>
    <w:rsid w:val="00563DC7"/>
    <w:rsid w:val="00564029"/>
    <w:rsid w:val="00564D7B"/>
    <w:rsid w:val="0056527D"/>
    <w:rsid w:val="0056786B"/>
    <w:rsid w:val="0057138C"/>
    <w:rsid w:val="005803E5"/>
    <w:rsid w:val="005831CB"/>
    <w:rsid w:val="00584EDB"/>
    <w:rsid w:val="0058723E"/>
    <w:rsid w:val="00594821"/>
    <w:rsid w:val="00596357"/>
    <w:rsid w:val="00596AA5"/>
    <w:rsid w:val="005B0164"/>
    <w:rsid w:val="005B05B9"/>
    <w:rsid w:val="005C131C"/>
    <w:rsid w:val="005C6A24"/>
    <w:rsid w:val="005E04CE"/>
    <w:rsid w:val="005E6CC9"/>
    <w:rsid w:val="005E7AFD"/>
    <w:rsid w:val="005F14D6"/>
    <w:rsid w:val="005F4969"/>
    <w:rsid w:val="00600083"/>
    <w:rsid w:val="00604363"/>
    <w:rsid w:val="00611DAB"/>
    <w:rsid w:val="0061736A"/>
    <w:rsid w:val="00624212"/>
    <w:rsid w:val="006242A9"/>
    <w:rsid w:val="00624DCF"/>
    <w:rsid w:val="00626A13"/>
    <w:rsid w:val="006279DB"/>
    <w:rsid w:val="0063342B"/>
    <w:rsid w:val="00640502"/>
    <w:rsid w:val="00644D27"/>
    <w:rsid w:val="006640AE"/>
    <w:rsid w:val="00664F14"/>
    <w:rsid w:val="00670041"/>
    <w:rsid w:val="006700D4"/>
    <w:rsid w:val="00671FE2"/>
    <w:rsid w:val="00686C0C"/>
    <w:rsid w:val="0069241F"/>
    <w:rsid w:val="00695634"/>
    <w:rsid w:val="006A2531"/>
    <w:rsid w:val="006C296D"/>
    <w:rsid w:val="006D239A"/>
    <w:rsid w:val="006E1302"/>
    <w:rsid w:val="006E2245"/>
    <w:rsid w:val="006E55B4"/>
    <w:rsid w:val="006E7E50"/>
    <w:rsid w:val="006F2E81"/>
    <w:rsid w:val="00704432"/>
    <w:rsid w:val="007051DF"/>
    <w:rsid w:val="00715824"/>
    <w:rsid w:val="00724DA4"/>
    <w:rsid w:val="007265D3"/>
    <w:rsid w:val="00734D84"/>
    <w:rsid w:val="0075368F"/>
    <w:rsid w:val="00763912"/>
    <w:rsid w:val="00774E44"/>
    <w:rsid w:val="00785258"/>
    <w:rsid w:val="00787858"/>
    <w:rsid w:val="00791F02"/>
    <w:rsid w:val="0079324A"/>
    <w:rsid w:val="00794EEE"/>
    <w:rsid w:val="007A40BD"/>
    <w:rsid w:val="007A635E"/>
    <w:rsid w:val="007B3529"/>
    <w:rsid w:val="007B3686"/>
    <w:rsid w:val="007C2C37"/>
    <w:rsid w:val="007C3E81"/>
    <w:rsid w:val="007C42AC"/>
    <w:rsid w:val="007D742F"/>
    <w:rsid w:val="007E0960"/>
    <w:rsid w:val="007E3B17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4E49"/>
    <w:rsid w:val="0085701A"/>
    <w:rsid w:val="00860A5A"/>
    <w:rsid w:val="00861625"/>
    <w:rsid w:val="008617B5"/>
    <w:rsid w:val="00866573"/>
    <w:rsid w:val="00870828"/>
    <w:rsid w:val="00870F25"/>
    <w:rsid w:val="0088080B"/>
    <w:rsid w:val="008A268F"/>
    <w:rsid w:val="008B07D7"/>
    <w:rsid w:val="008B557F"/>
    <w:rsid w:val="008B72D9"/>
    <w:rsid w:val="008C2344"/>
    <w:rsid w:val="008C2B83"/>
    <w:rsid w:val="008C5930"/>
    <w:rsid w:val="008C62A4"/>
    <w:rsid w:val="008D6097"/>
    <w:rsid w:val="008E0808"/>
    <w:rsid w:val="008E6CF3"/>
    <w:rsid w:val="008F202C"/>
    <w:rsid w:val="008F5B43"/>
    <w:rsid w:val="008F5FDB"/>
    <w:rsid w:val="00902E68"/>
    <w:rsid w:val="00912BC6"/>
    <w:rsid w:val="00915779"/>
    <w:rsid w:val="0092145D"/>
    <w:rsid w:val="00922B98"/>
    <w:rsid w:val="009254B7"/>
    <w:rsid w:val="00930CEE"/>
    <w:rsid w:val="00940A75"/>
    <w:rsid w:val="00941FFF"/>
    <w:rsid w:val="00955691"/>
    <w:rsid w:val="00961157"/>
    <w:rsid w:val="00962877"/>
    <w:rsid w:val="00965C5B"/>
    <w:rsid w:val="0096684B"/>
    <w:rsid w:val="00967BD2"/>
    <w:rsid w:val="00971993"/>
    <w:rsid w:val="00972C7F"/>
    <w:rsid w:val="00976E46"/>
    <w:rsid w:val="00987F8F"/>
    <w:rsid w:val="009A33AF"/>
    <w:rsid w:val="009A7365"/>
    <w:rsid w:val="009B4FB4"/>
    <w:rsid w:val="009C0C39"/>
    <w:rsid w:val="009C30A2"/>
    <w:rsid w:val="009D1805"/>
    <w:rsid w:val="009D61AD"/>
    <w:rsid w:val="009E1A09"/>
    <w:rsid w:val="009F0CFC"/>
    <w:rsid w:val="009F2DCD"/>
    <w:rsid w:val="00A02545"/>
    <w:rsid w:val="00A025E6"/>
    <w:rsid w:val="00A05555"/>
    <w:rsid w:val="00A06D89"/>
    <w:rsid w:val="00A31C2F"/>
    <w:rsid w:val="00A35790"/>
    <w:rsid w:val="00A45A89"/>
    <w:rsid w:val="00A47F12"/>
    <w:rsid w:val="00A54EF6"/>
    <w:rsid w:val="00A6336D"/>
    <w:rsid w:val="00A66DE2"/>
    <w:rsid w:val="00A70227"/>
    <w:rsid w:val="00A735AE"/>
    <w:rsid w:val="00A847D3"/>
    <w:rsid w:val="00AA3772"/>
    <w:rsid w:val="00AB106E"/>
    <w:rsid w:val="00AB2224"/>
    <w:rsid w:val="00AC36D6"/>
    <w:rsid w:val="00AC60FE"/>
    <w:rsid w:val="00AC77AD"/>
    <w:rsid w:val="00AD3214"/>
    <w:rsid w:val="00AD7B07"/>
    <w:rsid w:val="00AE05D3"/>
    <w:rsid w:val="00AE355A"/>
    <w:rsid w:val="00AF6E21"/>
    <w:rsid w:val="00B13A1B"/>
    <w:rsid w:val="00B148DD"/>
    <w:rsid w:val="00B2472A"/>
    <w:rsid w:val="00B567F6"/>
    <w:rsid w:val="00B56DF3"/>
    <w:rsid w:val="00B5728D"/>
    <w:rsid w:val="00B57A5C"/>
    <w:rsid w:val="00B6185B"/>
    <w:rsid w:val="00B638EB"/>
    <w:rsid w:val="00B63DED"/>
    <w:rsid w:val="00B70119"/>
    <w:rsid w:val="00B753E7"/>
    <w:rsid w:val="00B83583"/>
    <w:rsid w:val="00B84926"/>
    <w:rsid w:val="00B86AF3"/>
    <w:rsid w:val="00B9309B"/>
    <w:rsid w:val="00BA1F40"/>
    <w:rsid w:val="00BA4820"/>
    <w:rsid w:val="00BB05FA"/>
    <w:rsid w:val="00BB5096"/>
    <w:rsid w:val="00BB5B10"/>
    <w:rsid w:val="00BC56D6"/>
    <w:rsid w:val="00BE0C8B"/>
    <w:rsid w:val="00BE399E"/>
    <w:rsid w:val="00BF1775"/>
    <w:rsid w:val="00BF201D"/>
    <w:rsid w:val="00BF2C58"/>
    <w:rsid w:val="00C03BC5"/>
    <w:rsid w:val="00C0490B"/>
    <w:rsid w:val="00C07904"/>
    <w:rsid w:val="00C121AF"/>
    <w:rsid w:val="00C14C80"/>
    <w:rsid w:val="00C235DC"/>
    <w:rsid w:val="00C27853"/>
    <w:rsid w:val="00C327B1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2543"/>
    <w:rsid w:val="00CD5181"/>
    <w:rsid w:val="00CD7485"/>
    <w:rsid w:val="00CE2360"/>
    <w:rsid w:val="00CE236C"/>
    <w:rsid w:val="00CF0047"/>
    <w:rsid w:val="00D07ABF"/>
    <w:rsid w:val="00D22895"/>
    <w:rsid w:val="00D26042"/>
    <w:rsid w:val="00D3404A"/>
    <w:rsid w:val="00D34DAF"/>
    <w:rsid w:val="00D434DA"/>
    <w:rsid w:val="00D4354E"/>
    <w:rsid w:val="00D43F69"/>
    <w:rsid w:val="00D50F79"/>
    <w:rsid w:val="00D73957"/>
    <w:rsid w:val="00D8395C"/>
    <w:rsid w:val="00D846DC"/>
    <w:rsid w:val="00D84BBB"/>
    <w:rsid w:val="00D910AA"/>
    <w:rsid w:val="00DA028F"/>
    <w:rsid w:val="00DB4D50"/>
    <w:rsid w:val="00DC28E6"/>
    <w:rsid w:val="00DC5486"/>
    <w:rsid w:val="00DC58E4"/>
    <w:rsid w:val="00DC79E8"/>
    <w:rsid w:val="00DD55F0"/>
    <w:rsid w:val="00DD7BB2"/>
    <w:rsid w:val="00DE1B8E"/>
    <w:rsid w:val="00DE5286"/>
    <w:rsid w:val="00DF00FA"/>
    <w:rsid w:val="00DF57D8"/>
    <w:rsid w:val="00DF6F6D"/>
    <w:rsid w:val="00DF705F"/>
    <w:rsid w:val="00E00BFA"/>
    <w:rsid w:val="00E032C5"/>
    <w:rsid w:val="00E06998"/>
    <w:rsid w:val="00E15E45"/>
    <w:rsid w:val="00E22DCC"/>
    <w:rsid w:val="00E24C6A"/>
    <w:rsid w:val="00E25811"/>
    <w:rsid w:val="00E32F85"/>
    <w:rsid w:val="00E36FD8"/>
    <w:rsid w:val="00E37380"/>
    <w:rsid w:val="00E465C4"/>
    <w:rsid w:val="00E567CE"/>
    <w:rsid w:val="00E63F64"/>
    <w:rsid w:val="00E74623"/>
    <w:rsid w:val="00E80E3D"/>
    <w:rsid w:val="00E86D42"/>
    <w:rsid w:val="00E870B8"/>
    <w:rsid w:val="00E87BAE"/>
    <w:rsid w:val="00EA1019"/>
    <w:rsid w:val="00EA2E83"/>
    <w:rsid w:val="00EA3B29"/>
    <w:rsid w:val="00EB1B23"/>
    <w:rsid w:val="00EB7421"/>
    <w:rsid w:val="00EC36F5"/>
    <w:rsid w:val="00EC5A4D"/>
    <w:rsid w:val="00ED0DEA"/>
    <w:rsid w:val="00ED73C4"/>
    <w:rsid w:val="00EE3004"/>
    <w:rsid w:val="00F05732"/>
    <w:rsid w:val="00F10512"/>
    <w:rsid w:val="00F1688D"/>
    <w:rsid w:val="00F20B48"/>
    <w:rsid w:val="00F258BA"/>
    <w:rsid w:val="00F27E9C"/>
    <w:rsid w:val="00F33287"/>
    <w:rsid w:val="00F41F41"/>
    <w:rsid w:val="00F46918"/>
    <w:rsid w:val="00F46DDE"/>
    <w:rsid w:val="00F655ED"/>
    <w:rsid w:val="00F7033C"/>
    <w:rsid w:val="00F84E1F"/>
    <w:rsid w:val="00F87312"/>
    <w:rsid w:val="00F96C64"/>
    <w:rsid w:val="00F96D0D"/>
    <w:rsid w:val="00F976AD"/>
    <w:rsid w:val="00FA6461"/>
    <w:rsid w:val="00FB0A57"/>
    <w:rsid w:val="00FE038F"/>
    <w:rsid w:val="00FF39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B54C8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58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2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8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053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8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87619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3220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36486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54572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88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34529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03737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025872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2173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45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37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11448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93808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2423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7081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judge.softuni.org/Contests/4625/Data-Types-and-Variables-Lab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5" ma:contentTypeDescription="Create a new document." ma:contentTypeScope="" ma:versionID="5a57a07a638ef8de7d2c5d095121ef2e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fa97156deb07b510288551d34a0f1a9e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C2EBE8A-FD64-4437-960B-2B5C1FE81D7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A038B4B-01E9-4330-813D-8DC439BA9CE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473C580-6C2F-435A-8710-F4EC38A669E6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customXml/itemProps4.xml><?xml version="1.0" encoding="utf-8"?>
<ds:datastoreItem xmlns:ds="http://schemas.openxmlformats.org/officeDocument/2006/customXml" ds:itemID="{49BE45D7-DBA1-40AB-8CCF-5DC90AFBF2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89</TotalTime>
  <Pages>3</Pages>
  <Words>402</Words>
  <Characters>229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1.First-Steps-in-Programming-Data-Types-and-Variables-Conditional-Statements</vt:lpstr>
    </vt:vector>
  </TitlesOfParts>
  <Company>SoftUni – https://softuni.org</Company>
  <LinksUpToDate>false</LinksUpToDate>
  <CharactersWithSpaces>2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.First-Steps-in-Programming-Data-Types-and-Variables-Conditional-Statements</dc:title>
  <dc:subject>Software Development</dc:subject>
  <dc:creator>Software University</dc:creator>
  <cp:keywords>Programming for QA; 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80</cp:revision>
  <cp:lastPrinted>2015-10-26T22:35:00Z</cp:lastPrinted>
  <dcterms:created xsi:type="dcterms:W3CDTF">2019-11-12T12:29:00Z</dcterms:created>
  <dcterms:modified xsi:type="dcterms:W3CDTF">2024-09-11T08:30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GrammarlyDocumentId">
    <vt:lpwstr>e598f6075e01006ebd4ce2a641a00e7220693bcf6279fd9a5cb03b6a6fb02384</vt:lpwstr>
  </property>
</Properties>
</file>